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5A30C8" w14:textId="64E4021C" w:rsidR="00AB5640" w:rsidRPr="00AB5640" w:rsidRDefault="00AB5640" w:rsidP="00FE7337">
      <w:pPr>
        <w:pStyle w:val="Heading1"/>
        <w:jc w:val="center"/>
      </w:pPr>
      <w:r>
        <w:t>Лабораторная работа № 1</w:t>
      </w:r>
    </w:p>
    <w:p w14:paraId="607DC251" w14:textId="4C435D2C" w:rsidR="00973CBF" w:rsidRPr="00FE7337" w:rsidRDefault="009E05BD" w:rsidP="00AB5640">
      <w:pPr>
        <w:pStyle w:val="Heading2"/>
        <w:jc w:val="center"/>
      </w:pPr>
      <w:r>
        <w:t>З</w:t>
      </w:r>
      <w:r w:rsidR="00973CBF" w:rsidRPr="00FE7337">
        <w:t>адание</w:t>
      </w:r>
      <w:r>
        <w:t xml:space="preserve"> 1</w:t>
      </w:r>
    </w:p>
    <w:p w14:paraId="53948773" w14:textId="77777777" w:rsidR="00E268E9" w:rsidRDefault="00E268E9" w:rsidP="00E268E9">
      <w:pPr>
        <w:pStyle w:val="ListParagraph"/>
        <w:numPr>
          <w:ilvl w:val="0"/>
          <w:numId w:val="2"/>
        </w:numPr>
      </w:pPr>
      <w:r>
        <w:t>Л</w:t>
      </w:r>
      <w:r w:rsidRPr="00875A48">
        <w:t>инейные выч</w:t>
      </w:r>
      <w:r>
        <w:t>ислительные процессы</w:t>
      </w:r>
      <w:r w:rsidR="00D811FC">
        <w:t>.</w:t>
      </w:r>
    </w:p>
    <w:p w14:paraId="041D2172" w14:textId="77777777" w:rsidR="00E930D3" w:rsidRDefault="00E930D3" w:rsidP="00E930D3">
      <w:pPr>
        <w:pStyle w:val="ListParagraph"/>
        <w:numPr>
          <w:ilvl w:val="0"/>
          <w:numId w:val="2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6C98BDA5" w14:textId="77777777" w:rsidR="00E930D3" w:rsidRPr="009D53D1" w:rsidRDefault="00E930D3" w:rsidP="00E930D3">
      <w:pPr>
        <w:pStyle w:val="ListParagraph"/>
        <w:numPr>
          <w:ilvl w:val="0"/>
          <w:numId w:val="2"/>
        </w:numPr>
      </w:pPr>
      <w:r w:rsidRPr="00875A48">
        <w:t>ПК, PascalABC.NET</w:t>
      </w:r>
      <w:r>
        <w:t xml:space="preserve"> 3.4.</w:t>
      </w:r>
      <w:r w:rsidR="00D36E4D">
        <w:t>2</w:t>
      </w:r>
      <w:r>
        <w:t>.</w:t>
      </w:r>
    </w:p>
    <w:p w14:paraId="3AB05BBA" w14:textId="77777777" w:rsidR="00E268E9" w:rsidRDefault="00E268E9" w:rsidP="00E268E9">
      <w:pPr>
        <w:pStyle w:val="ListParagraph"/>
        <w:numPr>
          <w:ilvl w:val="0"/>
          <w:numId w:val="2"/>
        </w:numPr>
      </w:pPr>
      <w:r>
        <w:t>Даны два числа 7 и 5. Определить результат вещественного деления, целочисленного деления и найти остаток от целочисленного деления.</w:t>
      </w:r>
    </w:p>
    <w:p w14:paraId="1ABBC0EB" w14:textId="77777777" w:rsidR="00E268E9" w:rsidRPr="00BA0CCA" w:rsidRDefault="00BA0CCA" w:rsidP="00E268E9">
      <w:pPr>
        <w:pStyle w:val="ListParagraph"/>
        <w:numPr>
          <w:ilvl w:val="0"/>
          <w:numId w:val="2"/>
        </w:numPr>
      </w:pPr>
      <w:r>
        <w:rPr>
          <w:lang w:val="en-US"/>
        </w:rPr>
        <w:t>R</w:t>
      </w:r>
      <w:proofErr w:type="gramStart"/>
      <w:r w:rsidR="00561720">
        <w:rPr>
          <w:lang w:val="en-US"/>
        </w:rPr>
        <w:t>1</w:t>
      </w:r>
      <w:r>
        <w:rPr>
          <w:lang w:val="en-US"/>
        </w:rPr>
        <w:t xml:space="preserve"> </w:t>
      </w:r>
      <w:r w:rsidR="00C70BA1">
        <w:rPr>
          <w:lang w:val="en-US"/>
        </w:rPr>
        <w:t>:</w:t>
      </w:r>
      <w:proofErr w:type="gramEnd"/>
      <w:r>
        <w:rPr>
          <w:lang w:val="en-US"/>
        </w:rPr>
        <w:t xml:space="preserve">= </w:t>
      </w:r>
      <w:r w:rsidR="00E268E9">
        <w:t xml:space="preserve">7 </w:t>
      </w:r>
      <w:r w:rsidR="00E268E9">
        <w:rPr>
          <w:lang w:val="en-US"/>
        </w:rPr>
        <w:t xml:space="preserve">/ 5, </w:t>
      </w:r>
      <w:r>
        <w:rPr>
          <w:lang w:val="en-US"/>
        </w:rPr>
        <w:t>R</w:t>
      </w:r>
      <w:r w:rsidR="00561720">
        <w:rPr>
          <w:lang w:val="en-US"/>
        </w:rPr>
        <w:t>2</w:t>
      </w:r>
      <w:r>
        <w:rPr>
          <w:lang w:val="en-US"/>
        </w:rPr>
        <w:t xml:space="preserve"> </w:t>
      </w:r>
      <w:r w:rsidR="00C70BA1">
        <w:rPr>
          <w:lang w:val="en-US"/>
        </w:rPr>
        <w:t>:</w:t>
      </w:r>
      <w:r w:rsidR="00E268E9">
        <w:rPr>
          <w:lang w:val="en-US"/>
        </w:rPr>
        <w:t xml:space="preserve">= 7 div 5, </w:t>
      </w:r>
      <w:r>
        <w:rPr>
          <w:lang w:val="en-US"/>
        </w:rPr>
        <w:t>R</w:t>
      </w:r>
      <w:r w:rsidR="00561720">
        <w:rPr>
          <w:lang w:val="en-US"/>
        </w:rPr>
        <w:t>3</w:t>
      </w:r>
      <w:r w:rsidR="00E268E9">
        <w:t xml:space="preserve"> </w:t>
      </w:r>
      <w:r w:rsidR="00C70BA1">
        <w:rPr>
          <w:lang w:val="en-US"/>
        </w:rPr>
        <w:t>:</w:t>
      </w:r>
      <w:r w:rsidR="00E268E9">
        <w:rPr>
          <w:lang w:val="en-US"/>
        </w:rPr>
        <w:t>= 7 mod 5</w:t>
      </w:r>
      <w:r w:rsidR="00D811FC">
        <w:t>.</w:t>
      </w:r>
    </w:p>
    <w:p w14:paraId="2FE4C2C0" w14:textId="77777777" w:rsidR="00890C6B" w:rsidRDefault="00E54753" w:rsidP="00890C6B">
      <w:pPr>
        <w:pStyle w:val="ListParagraph"/>
        <w:numPr>
          <w:ilvl w:val="0"/>
          <w:numId w:val="2"/>
        </w:numPr>
      </w:pPr>
      <w:r>
        <w:rPr>
          <w:noProof/>
          <w:lang w:eastAsia="ru-RU"/>
        </w:rPr>
        <w:drawing>
          <wp:inline distT="0" distB="0" distL="0" distR="0" wp14:anchorId="2A1C7988" wp14:editId="216F2C6D">
            <wp:extent cx="1409700" cy="4581525"/>
            <wp:effectExtent l="0" t="0" r="0" b="0"/>
            <wp:docPr id="4" name="Рисунок 4" descr="D:\Users\Rakleed\Downloads\LW_1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1.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31" cy="4674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00F3F" w14:textId="77777777" w:rsidR="00154C2E" w:rsidRDefault="00154C2E" w:rsidP="00890C6B">
      <w:pPr>
        <w:pStyle w:val="ListParagraph"/>
        <w:numPr>
          <w:ilvl w:val="0"/>
          <w:numId w:val="2"/>
        </w:num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48"/>
        <w:gridCol w:w="2903"/>
        <w:gridCol w:w="2874"/>
      </w:tblGrid>
      <w:tr w:rsidR="00890C6B" w14:paraId="1170DB0F" w14:textId="77777777" w:rsidTr="00890C6B">
        <w:tc>
          <w:tcPr>
            <w:tcW w:w="2848" w:type="dxa"/>
          </w:tcPr>
          <w:p w14:paraId="6125D95F" w14:textId="77777777" w:rsidR="00890C6B" w:rsidRPr="00973CBF" w:rsidRDefault="00890C6B" w:rsidP="00973CBF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2903" w:type="dxa"/>
          </w:tcPr>
          <w:p w14:paraId="04110A86" w14:textId="77777777" w:rsidR="00890C6B" w:rsidRPr="00973CBF" w:rsidRDefault="00890C6B" w:rsidP="00973CBF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14:paraId="1CCD7792" w14:textId="77777777" w:rsidR="00890C6B" w:rsidRPr="00973CBF" w:rsidRDefault="00890C6B" w:rsidP="00973CBF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890C6B" w14:paraId="502D644A" w14:textId="77777777" w:rsidTr="00890C6B">
        <w:tc>
          <w:tcPr>
            <w:tcW w:w="2848" w:type="dxa"/>
          </w:tcPr>
          <w:p w14:paraId="319078B6" w14:textId="77777777" w:rsidR="00890C6B" w:rsidRPr="00561720" w:rsidRDefault="00890C6B" w:rsidP="00890C6B">
            <w:pPr>
              <w:rPr>
                <w:lang w:val="en-US"/>
              </w:rPr>
            </w:pPr>
            <w:r>
              <w:rPr>
                <w:lang w:val="en-US"/>
              </w:rPr>
              <w:t>a, b</w:t>
            </w:r>
          </w:p>
        </w:tc>
        <w:tc>
          <w:tcPr>
            <w:tcW w:w="2903" w:type="dxa"/>
          </w:tcPr>
          <w:p w14:paraId="0E73A2AE" w14:textId="77777777" w:rsidR="00890C6B" w:rsidRPr="00561720" w:rsidRDefault="00890C6B" w:rsidP="00890C6B">
            <w:r>
              <w:t>Делимое и делитель</w:t>
            </w:r>
          </w:p>
        </w:tc>
        <w:tc>
          <w:tcPr>
            <w:tcW w:w="2874" w:type="dxa"/>
          </w:tcPr>
          <w:p w14:paraId="0534A869" w14:textId="77777777" w:rsidR="00890C6B" w:rsidRPr="00561720" w:rsidRDefault="00890C6B" w:rsidP="00890C6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890C6B" w14:paraId="5DDDC32D" w14:textId="77777777" w:rsidTr="00890C6B">
        <w:tc>
          <w:tcPr>
            <w:tcW w:w="2848" w:type="dxa"/>
          </w:tcPr>
          <w:p w14:paraId="786D41CC" w14:textId="77777777" w:rsidR="00890C6B" w:rsidRPr="00561720" w:rsidRDefault="00890C6B" w:rsidP="00890C6B">
            <w:pPr>
              <w:rPr>
                <w:lang w:val="en-US"/>
              </w:rPr>
            </w:pPr>
            <w:r>
              <w:rPr>
                <w:lang w:val="en-US"/>
              </w:rPr>
              <w:t>R1, R2, R3</w:t>
            </w:r>
          </w:p>
        </w:tc>
        <w:tc>
          <w:tcPr>
            <w:tcW w:w="2903" w:type="dxa"/>
          </w:tcPr>
          <w:p w14:paraId="128223ED" w14:textId="77777777" w:rsidR="00890C6B" w:rsidRDefault="00890C6B" w:rsidP="00890C6B">
            <w:r>
              <w:t>Результат</w:t>
            </w:r>
          </w:p>
        </w:tc>
        <w:tc>
          <w:tcPr>
            <w:tcW w:w="2874" w:type="dxa"/>
          </w:tcPr>
          <w:p w14:paraId="25A8F578" w14:textId="77777777" w:rsidR="00890C6B" w:rsidRPr="004F0BE2" w:rsidRDefault="004F0BE2" w:rsidP="00890C6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  <w:r>
              <w:t xml:space="preserve"> или </w:t>
            </w:r>
            <w:r>
              <w:rPr>
                <w:lang w:val="en-US"/>
              </w:rPr>
              <w:t>integer</w:t>
            </w:r>
          </w:p>
        </w:tc>
      </w:tr>
    </w:tbl>
    <w:p w14:paraId="1F95733C" w14:textId="77777777" w:rsidR="00614D8A" w:rsidRPr="003026B1" w:rsidRDefault="00614D8A" w:rsidP="00DD3F55">
      <w:pPr>
        <w:pStyle w:val="ListParagraph"/>
        <w:numPr>
          <w:ilvl w:val="0"/>
          <w:numId w:val="2"/>
        </w:numPr>
        <w:rPr>
          <w:lang w:val="en-US"/>
        </w:rPr>
      </w:pPr>
    </w:p>
    <w:p w14:paraId="43728F20" w14:textId="77777777"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3026B1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3026B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pr1;</w:t>
      </w:r>
    </w:p>
    <w:p w14:paraId="1CE99FA9" w14:textId="77777777"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3026B1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499ED27D" w14:textId="77777777"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026B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3026B1">
        <w:rPr>
          <w:rFonts w:ascii="Courier New" w:hAnsi="Courier New" w:cs="Courier New"/>
          <w:color w:val="000000"/>
          <w:sz w:val="20"/>
          <w:szCs w:val="20"/>
          <w:lang w:val="en-US"/>
        </w:rPr>
        <w:t>a, b, R2, R</w:t>
      </w:r>
      <w:proofErr w:type="gramStart"/>
      <w:r w:rsidRPr="003026B1">
        <w:rPr>
          <w:rFonts w:ascii="Courier New" w:hAnsi="Courier New" w:cs="Courier New"/>
          <w:color w:val="000000"/>
          <w:sz w:val="20"/>
          <w:szCs w:val="20"/>
          <w:lang w:val="en-US"/>
        </w:rPr>
        <w:t>3:</w:t>
      </w:r>
      <w:r w:rsidRPr="003026B1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3026B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CFDD2CF" w14:textId="77777777"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026B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R</w:t>
      </w:r>
      <w:proofErr w:type="gramStart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1:</w:t>
      </w:r>
      <w:r w:rsidRPr="006A6D2B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08D4163" w14:textId="77777777"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A6D2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26126C47" w14:textId="77777777"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A6D2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a, b);</w:t>
      </w:r>
    </w:p>
    <w:p w14:paraId="2BD09631" w14:textId="77777777"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R</w:t>
      </w:r>
      <w:proofErr w:type="gramStart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1 :</w:t>
      </w:r>
      <w:proofErr w:type="gram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= a / b;</w:t>
      </w:r>
    </w:p>
    <w:p w14:paraId="7C1EAAB1" w14:textId="77777777"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R</w:t>
      </w:r>
      <w:proofErr w:type="gramStart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2 :</w:t>
      </w:r>
      <w:proofErr w:type="gram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</w:t>
      </w:r>
      <w:r w:rsidRPr="006A6D2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b;</w:t>
      </w:r>
    </w:p>
    <w:p w14:paraId="3F8740C9" w14:textId="77777777"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R</w:t>
      </w:r>
      <w:proofErr w:type="gramStart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3 :</w:t>
      </w:r>
      <w:proofErr w:type="gram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</w:t>
      </w:r>
      <w:r w:rsidRPr="006A6D2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b;</w:t>
      </w:r>
    </w:p>
    <w:p w14:paraId="42CD3BDB" w14:textId="77777777"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3026B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026B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026B1">
        <w:rPr>
          <w:rFonts w:ascii="Courier New" w:hAnsi="Courier New" w:cs="Courier New"/>
          <w:color w:val="0000FF"/>
          <w:sz w:val="20"/>
          <w:szCs w:val="20"/>
        </w:rPr>
        <w:t>'Вещественное деление: '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, R1:</w:t>
      </w:r>
      <w:r w:rsidRPr="003026B1">
        <w:rPr>
          <w:rFonts w:ascii="Courier New" w:hAnsi="Courier New" w:cs="Courier New"/>
          <w:color w:val="006400"/>
          <w:sz w:val="20"/>
          <w:szCs w:val="20"/>
        </w:rPr>
        <w:t>2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:</w:t>
      </w:r>
      <w:r w:rsidRPr="003026B1">
        <w:rPr>
          <w:rFonts w:ascii="Courier New" w:hAnsi="Courier New" w:cs="Courier New"/>
          <w:color w:val="006400"/>
          <w:sz w:val="20"/>
          <w:szCs w:val="20"/>
        </w:rPr>
        <w:t>4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7E1C6B" w14:textId="77777777"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026B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3026B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026B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026B1">
        <w:rPr>
          <w:rFonts w:ascii="Courier New" w:hAnsi="Courier New" w:cs="Courier New"/>
          <w:color w:val="0000FF"/>
          <w:sz w:val="20"/>
          <w:szCs w:val="20"/>
        </w:rPr>
        <w:t>'Целочисленное деление: '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, R2);</w:t>
      </w:r>
    </w:p>
    <w:p w14:paraId="3F15293C" w14:textId="77777777"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026B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</w:t>
      </w:r>
      <w:proofErr w:type="spellStart"/>
      <w:proofErr w:type="gramStart"/>
      <w:r w:rsidRPr="003026B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026B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026B1">
        <w:rPr>
          <w:rFonts w:ascii="Courier New" w:hAnsi="Courier New" w:cs="Courier New"/>
          <w:color w:val="0000FF"/>
          <w:sz w:val="20"/>
          <w:szCs w:val="20"/>
        </w:rPr>
        <w:t>'Остаток от деления: '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, R3)</w:t>
      </w:r>
    </w:p>
    <w:p w14:paraId="29DBC002" w14:textId="77777777" w:rsidR="003026B1" w:rsidRPr="003026B1" w:rsidRDefault="003026B1" w:rsidP="003026B1">
      <w:pPr>
        <w:ind w:left="360"/>
        <w:rPr>
          <w:lang w:val="en-US"/>
        </w:rPr>
      </w:pPr>
      <w:proofErr w:type="spellStart"/>
      <w:r w:rsidRPr="003026B1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3026B1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6E61E511" w14:textId="77777777" w:rsidR="00890C6B" w:rsidRDefault="00A57299" w:rsidP="00A57299">
      <w:pPr>
        <w:pStyle w:val="ListParagraph"/>
        <w:numPr>
          <w:ilvl w:val="0"/>
          <w:numId w:val="2"/>
        </w:numPr>
        <w:rPr>
          <w:lang w:val="en-US"/>
        </w:rPr>
      </w:pPr>
      <w:r w:rsidRPr="00A57299">
        <w:rPr>
          <w:noProof/>
          <w:lang w:eastAsia="ru-RU"/>
        </w:rPr>
        <w:drawing>
          <wp:inline distT="0" distB="0" distL="0" distR="0" wp14:anchorId="41081928" wp14:editId="6EB9D8EA">
            <wp:extent cx="5940425" cy="124206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D9CEF" w14:textId="77777777" w:rsidR="00614D8A" w:rsidRDefault="009D53D1" w:rsidP="00890C6B">
      <w:pPr>
        <w:pStyle w:val="ListParagraph"/>
        <w:numPr>
          <w:ilvl w:val="0"/>
          <w:numId w:val="2"/>
        </w:numPr>
      </w:pPr>
      <w:r>
        <w:t xml:space="preserve">Для результата целочисленного и вещественного деления использовал переменную </w:t>
      </w:r>
      <w:r>
        <w:rPr>
          <w:lang w:val="en-US"/>
        </w:rPr>
        <w:t>integer</w:t>
      </w:r>
      <w:r w:rsidRPr="009D53D1">
        <w:t>.</w:t>
      </w:r>
    </w:p>
    <w:p w14:paraId="0DCA801F" w14:textId="51F7F842" w:rsidR="00973CBF" w:rsidRDefault="00EA315B" w:rsidP="00973CBF">
      <w:pPr>
        <w:pStyle w:val="ListParagraph"/>
        <w:numPr>
          <w:ilvl w:val="0"/>
          <w:numId w:val="2"/>
        </w:numPr>
      </w:pPr>
      <w:r>
        <w:t xml:space="preserve">Получил результат вещественного деления, целочисленного деления и нашёл остаток </w:t>
      </w:r>
      <w:r w:rsidR="00625C33">
        <w:t>от целочисленного деления (</w:t>
      </w:r>
      <w:r w:rsidR="00DE7C53">
        <w:t>делимое – 7, делитель –</w:t>
      </w:r>
      <w:r w:rsidR="00625C33">
        <w:t xml:space="preserve"> 5).</w:t>
      </w:r>
    </w:p>
    <w:p w14:paraId="2CA1E27B" w14:textId="6FD32E19" w:rsidR="00973CBF" w:rsidRPr="00FE7337" w:rsidRDefault="009E05BD" w:rsidP="00AB5640">
      <w:pPr>
        <w:pStyle w:val="Heading2"/>
        <w:jc w:val="center"/>
      </w:pPr>
      <w:r>
        <w:t>З</w:t>
      </w:r>
      <w:r w:rsidR="00973CBF" w:rsidRPr="00FE7337">
        <w:t>адание</w:t>
      </w:r>
      <w:r>
        <w:t xml:space="preserve"> 2</w:t>
      </w:r>
    </w:p>
    <w:p w14:paraId="597A4B85" w14:textId="77777777" w:rsidR="00BD4D7D" w:rsidRDefault="00BD4D7D" w:rsidP="00BD4D7D">
      <w:pPr>
        <w:pStyle w:val="ListParagraph"/>
        <w:numPr>
          <w:ilvl w:val="0"/>
          <w:numId w:val="8"/>
        </w:numPr>
      </w:pPr>
      <w:r>
        <w:t>Л</w:t>
      </w:r>
      <w:r w:rsidRPr="00875A48">
        <w:t>инейные выч</w:t>
      </w:r>
      <w:r>
        <w:t>ислительные процессы</w:t>
      </w:r>
      <w:r w:rsidR="00D811FC">
        <w:t>.</w:t>
      </w:r>
    </w:p>
    <w:p w14:paraId="43B0080E" w14:textId="77777777" w:rsidR="00BD4D7D" w:rsidRDefault="00BD4D7D" w:rsidP="00BD4D7D">
      <w:pPr>
        <w:pStyle w:val="ListParagraph"/>
        <w:numPr>
          <w:ilvl w:val="0"/>
          <w:numId w:val="8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5331D9A6" w14:textId="77777777" w:rsidR="00973CBF" w:rsidRDefault="00BD4D7D" w:rsidP="00BD4D7D">
      <w:pPr>
        <w:pStyle w:val="ListParagraph"/>
        <w:numPr>
          <w:ilvl w:val="0"/>
          <w:numId w:val="8"/>
        </w:numPr>
      </w:pPr>
      <w:r w:rsidRPr="00875A48">
        <w:t>ПК, PascalABC.NET</w:t>
      </w:r>
      <w:r>
        <w:t xml:space="preserve"> 3.4.</w:t>
      </w:r>
      <w:r w:rsidR="00D36E4D">
        <w:t>2</w:t>
      </w:r>
      <w:r>
        <w:t>.</w:t>
      </w:r>
    </w:p>
    <w:p w14:paraId="3A77A9F8" w14:textId="77777777" w:rsidR="002B5574" w:rsidRPr="00875A48" w:rsidRDefault="002B5574" w:rsidP="002B5574">
      <w:pPr>
        <w:pStyle w:val="ListParagraph"/>
        <w:numPr>
          <w:ilvl w:val="0"/>
          <w:numId w:val="8"/>
        </w:numPr>
      </w:pPr>
      <w:r>
        <w:t xml:space="preserve">Вычислить результат вычисления переменной </w:t>
      </w:r>
      <m:oMath>
        <m:r>
          <w:rPr>
            <w:rFonts w:ascii="Cambria Math" w:hAnsi="Cambria Math"/>
          </w:rPr>
          <m:t>u</m:t>
        </m:r>
      </m:oMath>
      <w:r w:rsidRPr="00875A48">
        <w:t xml:space="preserve"> </w:t>
      </w:r>
      <w:r>
        <w:t xml:space="preserve">по выражению </w:t>
      </w:r>
      <m:oMath>
        <m:r>
          <w:rPr>
            <w:rFonts w:ascii="Cambria Math" w:hAnsi="Cambria Math"/>
            <w:lang w:val="en-US"/>
          </w:rPr>
          <m:t>u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(x+y</m:t>
                </m:r>
              </m:e>
            </m:func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*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+y</m:t>
                                </m:r>
                              </m:e>
                            </m:d>
                          </m:e>
                        </m:func>
                      </m:e>
                    </m:d>
                  </m:den>
                </m:f>
              </m:e>
            </m:d>
          </m:den>
        </m:f>
      </m:oMath>
      <w:r w:rsidR="00E43DA2" w:rsidRPr="00E43DA2">
        <w:rPr>
          <w:rFonts w:eastAsiaTheme="minorEastAsia"/>
        </w:rPr>
        <w:t>.</w:t>
      </w:r>
    </w:p>
    <w:p w14:paraId="67FFF1CF" w14:textId="75174438" w:rsidR="00FE7337" w:rsidRPr="001550EB" w:rsidRDefault="001550EB" w:rsidP="00FE7337">
      <w:pPr>
        <w:pStyle w:val="ListParagraph"/>
        <w:numPr>
          <w:ilvl w:val="0"/>
          <w:numId w:val="8"/>
        </w:numPr>
      </w:pPr>
      <m:oMath>
        <m:r>
          <w:rPr>
            <w:rFonts w:ascii="Cambria Math" w:hAnsi="Cambria Math"/>
            <w:lang w:val="en-US"/>
          </w:rPr>
          <m:t>u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(x+y</m:t>
                </m:r>
              </m:e>
            </m:func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*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+y</m:t>
                                </m:r>
                              </m:e>
                            </m:d>
                          </m:e>
                        </m:func>
                      </m:e>
                    </m:d>
                  </m:den>
                </m:f>
              </m:e>
            </m:d>
          </m:den>
        </m:f>
      </m:oMath>
      <w:r w:rsidRPr="00E43DA2">
        <w:rPr>
          <w:rFonts w:eastAsiaTheme="minorEastAsia"/>
        </w:rPr>
        <w:t>.</w:t>
      </w:r>
    </w:p>
    <w:p w14:paraId="3E7556C8" w14:textId="77777777" w:rsidR="001550EB" w:rsidRDefault="00E54753" w:rsidP="00BD4D7D">
      <w:pPr>
        <w:pStyle w:val="ListParagraph"/>
        <w:numPr>
          <w:ilvl w:val="0"/>
          <w:numId w:val="8"/>
        </w:numPr>
      </w:pPr>
      <w:r>
        <w:rPr>
          <w:noProof/>
          <w:lang w:eastAsia="ru-RU"/>
        </w:rPr>
        <w:drawing>
          <wp:inline distT="0" distB="0" distL="0" distR="0" wp14:anchorId="6AC36A7D" wp14:editId="65D92363">
            <wp:extent cx="2886075" cy="4941550"/>
            <wp:effectExtent l="0" t="0" r="0" b="0"/>
            <wp:docPr id="6" name="Рисунок 6" descr="D:\Users\Rakleed\Downloads\LW_1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W_1.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973" cy="4970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F17EA" w14:textId="77777777" w:rsidR="006529F7" w:rsidRDefault="006529F7" w:rsidP="00BD4D7D">
      <w:pPr>
        <w:pStyle w:val="ListParagraph"/>
        <w:numPr>
          <w:ilvl w:val="0"/>
          <w:numId w:val="8"/>
        </w:num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3782"/>
        <w:gridCol w:w="2874"/>
      </w:tblGrid>
      <w:tr w:rsidR="000F44A9" w:rsidRPr="00973CBF" w14:paraId="025728EB" w14:textId="77777777" w:rsidTr="003149CB">
        <w:tc>
          <w:tcPr>
            <w:tcW w:w="1969" w:type="dxa"/>
          </w:tcPr>
          <w:p w14:paraId="2A953D02" w14:textId="77777777" w:rsidR="000F44A9" w:rsidRPr="00973CBF" w:rsidRDefault="000F44A9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3782" w:type="dxa"/>
          </w:tcPr>
          <w:p w14:paraId="3A5236C4" w14:textId="77777777" w:rsidR="000F44A9" w:rsidRPr="00973CBF" w:rsidRDefault="000F44A9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14:paraId="7F0BCA27" w14:textId="77777777" w:rsidR="000F44A9" w:rsidRPr="00973CBF" w:rsidRDefault="000F44A9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0F44A9" w:rsidRPr="000F44A9" w14:paraId="070E42FD" w14:textId="77777777" w:rsidTr="003149CB">
        <w:tc>
          <w:tcPr>
            <w:tcW w:w="1969" w:type="dxa"/>
          </w:tcPr>
          <w:p w14:paraId="64C95E77" w14:textId="77777777" w:rsidR="000F44A9" w:rsidRPr="000F44A9" w:rsidRDefault="000F44A9" w:rsidP="007B6ACA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  <w:r w:rsidR="00364B25">
              <w:rPr>
                <w:lang w:val="en-US"/>
              </w:rPr>
              <w:t xml:space="preserve"> &gt; 0</w:t>
            </w:r>
          </w:p>
        </w:tc>
        <w:tc>
          <w:tcPr>
            <w:tcW w:w="3782" w:type="dxa"/>
          </w:tcPr>
          <w:p w14:paraId="1C39E3AF" w14:textId="77777777" w:rsidR="000F44A9" w:rsidRPr="001B7537" w:rsidRDefault="008137E4" w:rsidP="007B6ACA">
            <w:r>
              <w:t>1 перемен</w:t>
            </w:r>
            <w:r w:rsidR="003149CB">
              <w:t>ная</w:t>
            </w:r>
            <w:r>
              <w:t>, 1 слагаемое</w:t>
            </w:r>
          </w:p>
        </w:tc>
        <w:tc>
          <w:tcPr>
            <w:tcW w:w="2874" w:type="dxa"/>
          </w:tcPr>
          <w:p w14:paraId="73E082FE" w14:textId="77777777" w:rsidR="001B7537" w:rsidRPr="001B7537" w:rsidRDefault="003149CB" w:rsidP="007B6ACA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0F44A9">
              <w:rPr>
                <w:lang w:val="en-US"/>
              </w:rPr>
              <w:t>nteger</w:t>
            </w:r>
          </w:p>
        </w:tc>
      </w:tr>
      <w:tr w:rsidR="008137E4" w:rsidRPr="000F44A9" w14:paraId="0BAE619B" w14:textId="77777777" w:rsidTr="003149CB">
        <w:tc>
          <w:tcPr>
            <w:tcW w:w="1969" w:type="dxa"/>
          </w:tcPr>
          <w:p w14:paraId="492C8900" w14:textId="77777777" w:rsidR="008137E4" w:rsidRPr="00364B25" w:rsidRDefault="00364B25" w:rsidP="008137E4">
            <w:pPr>
              <w:rPr>
                <w:lang w:val="en-US"/>
              </w:rPr>
            </w:pPr>
            <w:r>
              <w:rPr>
                <w:lang w:val="en-US"/>
              </w:rPr>
              <w:t>y &gt; 0</w:t>
            </w:r>
          </w:p>
        </w:tc>
        <w:tc>
          <w:tcPr>
            <w:tcW w:w="3782" w:type="dxa"/>
          </w:tcPr>
          <w:p w14:paraId="4C909B78" w14:textId="77777777" w:rsidR="008137E4" w:rsidRPr="001B7537" w:rsidRDefault="008137E4" w:rsidP="008137E4">
            <w:r>
              <w:t>2</w:t>
            </w:r>
            <w:r w:rsidR="003149CB">
              <w:t xml:space="preserve"> </w:t>
            </w:r>
            <w:r w:rsidR="00A35214">
              <w:t>переменная</w:t>
            </w:r>
            <w:r>
              <w:t>, 2 слагаемое</w:t>
            </w:r>
          </w:p>
        </w:tc>
        <w:tc>
          <w:tcPr>
            <w:tcW w:w="2874" w:type="dxa"/>
          </w:tcPr>
          <w:p w14:paraId="62A91598" w14:textId="77777777" w:rsidR="008137E4" w:rsidRPr="00A35214" w:rsidRDefault="00A35214" w:rsidP="008137E4">
            <w:r>
              <w:rPr>
                <w:lang w:val="en-US"/>
              </w:rPr>
              <w:t>integer</w:t>
            </w:r>
          </w:p>
        </w:tc>
      </w:tr>
      <w:tr w:rsidR="008137E4" w:rsidRPr="000F44A9" w14:paraId="5E0E744A" w14:textId="77777777" w:rsidTr="003149CB">
        <w:tc>
          <w:tcPr>
            <w:tcW w:w="1969" w:type="dxa"/>
          </w:tcPr>
          <w:p w14:paraId="3BE334AD" w14:textId="77777777" w:rsidR="008137E4" w:rsidRPr="001B7537" w:rsidRDefault="008137E4" w:rsidP="008137E4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3782" w:type="dxa"/>
          </w:tcPr>
          <w:p w14:paraId="1668A1A0" w14:textId="77777777" w:rsidR="008137E4" w:rsidRDefault="008137E4" w:rsidP="008137E4">
            <w:r>
              <w:t>П</w:t>
            </w:r>
            <w:r w:rsidR="003149CB">
              <w:t>ромежуточная</w:t>
            </w:r>
            <w:r>
              <w:t xml:space="preserve"> переменная</w:t>
            </w:r>
          </w:p>
        </w:tc>
        <w:tc>
          <w:tcPr>
            <w:tcW w:w="2874" w:type="dxa"/>
          </w:tcPr>
          <w:p w14:paraId="470D2342" w14:textId="77777777" w:rsidR="008137E4" w:rsidRPr="00364B25" w:rsidRDefault="00364B25" w:rsidP="008137E4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8137E4" w:rsidRPr="000F44A9" w14:paraId="2761A07D" w14:textId="77777777" w:rsidTr="003149CB">
        <w:tc>
          <w:tcPr>
            <w:tcW w:w="1969" w:type="dxa"/>
          </w:tcPr>
          <w:p w14:paraId="6B902880" w14:textId="77777777" w:rsidR="008137E4" w:rsidRPr="00892D26" w:rsidRDefault="00892D26" w:rsidP="00A35214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782" w:type="dxa"/>
          </w:tcPr>
          <w:p w14:paraId="146EACBD" w14:textId="77777777" w:rsidR="008137E4" w:rsidRDefault="008137E4" w:rsidP="008137E4">
            <w:r>
              <w:t>Результат</w:t>
            </w:r>
          </w:p>
        </w:tc>
        <w:tc>
          <w:tcPr>
            <w:tcW w:w="2874" w:type="dxa"/>
          </w:tcPr>
          <w:p w14:paraId="74E59A69" w14:textId="77777777" w:rsidR="008137E4" w:rsidRPr="000F44A9" w:rsidRDefault="008137E4" w:rsidP="00A35214">
            <w:r>
              <w:rPr>
                <w:lang w:val="en-US"/>
              </w:rPr>
              <w:t>real</w:t>
            </w:r>
          </w:p>
        </w:tc>
      </w:tr>
    </w:tbl>
    <w:p w14:paraId="67569614" w14:textId="77777777" w:rsidR="000F44A9" w:rsidRDefault="000F44A9" w:rsidP="00BD4D7D">
      <w:pPr>
        <w:pStyle w:val="ListParagraph"/>
        <w:numPr>
          <w:ilvl w:val="0"/>
          <w:numId w:val="8"/>
        </w:numPr>
      </w:pPr>
    </w:p>
    <w:p w14:paraId="7FC85FB8" w14:textId="77777777"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pr</w:t>
      </w:r>
      <w:r w:rsidR="003C5049">
        <w:rPr>
          <w:rFonts w:ascii="Courier New" w:hAnsi="Courier New" w:cs="Courier New"/>
          <w:color w:val="000000"/>
          <w:sz w:val="20"/>
          <w:szCs w:val="20"/>
          <w:lang w:val="en-US"/>
        </w:rPr>
        <w:t>2</w:t>
      </w: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50D099C" w14:textId="77777777"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20367194" w14:textId="77777777"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, y, </w:t>
      </w:r>
      <w:proofErr w:type="gramStart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t:</w:t>
      </w:r>
      <w:r w:rsidRPr="00892D26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3AFEE50" w14:textId="77777777"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="00892D26">
        <w:rPr>
          <w:rFonts w:ascii="Courier New" w:hAnsi="Courier New" w:cs="Courier New"/>
          <w:color w:val="000000"/>
          <w:sz w:val="20"/>
          <w:szCs w:val="20"/>
          <w:lang w:val="en-US"/>
        </w:rPr>
        <w:t>u</w:t>
      </w: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892D26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F567210" w14:textId="77777777"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6262CB71" w14:textId="77777777"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x, y);</w:t>
      </w:r>
    </w:p>
    <w:p w14:paraId="0323A32B" w14:textId="77777777"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t :</w:t>
      </w:r>
      <w:proofErr w:type="gramEnd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= x + y;</w:t>
      </w:r>
    </w:p>
    <w:p w14:paraId="0937586E" w14:textId="77777777" w:rsidR="001125B9" w:rsidRPr="001125B9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="00892D26">
        <w:rPr>
          <w:rFonts w:ascii="Courier New" w:hAnsi="Courier New" w:cs="Courier New"/>
          <w:color w:val="000000"/>
          <w:sz w:val="20"/>
          <w:szCs w:val="20"/>
          <w:lang w:val="en-US"/>
        </w:rPr>
        <w:t>u</w:t>
      </w: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>= (</w:t>
      </w:r>
      <w:r w:rsidRPr="001125B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>+ sin(t) * sin(t)) / (</w:t>
      </w:r>
      <w:r w:rsidRPr="001125B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>+ abs(x - ((</w:t>
      </w:r>
      <w:r w:rsidRPr="001125B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>* x * x) / (</w:t>
      </w:r>
      <w:r w:rsidRPr="001125B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>+ abs(sin(t))))));</w:t>
      </w:r>
    </w:p>
    <w:p w14:paraId="2B482318" w14:textId="77777777" w:rsidR="001125B9" w:rsidRPr="001125B9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1125B9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1125B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="00892D26">
        <w:rPr>
          <w:rFonts w:ascii="Courier New" w:hAnsi="Courier New" w:cs="Courier New"/>
          <w:color w:val="000000"/>
          <w:sz w:val="20"/>
          <w:szCs w:val="20"/>
          <w:lang w:val="en-US"/>
        </w:rPr>
        <w:t>u</w:t>
      </w:r>
      <w:r w:rsidRPr="001125B9">
        <w:rPr>
          <w:rFonts w:ascii="Courier New" w:hAnsi="Courier New" w:cs="Courier New"/>
          <w:color w:val="000000"/>
          <w:sz w:val="20"/>
          <w:szCs w:val="20"/>
        </w:rPr>
        <w:t>:</w:t>
      </w:r>
      <w:r w:rsidRPr="001125B9">
        <w:rPr>
          <w:rFonts w:ascii="Courier New" w:hAnsi="Courier New" w:cs="Courier New"/>
          <w:color w:val="006400"/>
          <w:sz w:val="20"/>
          <w:szCs w:val="20"/>
        </w:rPr>
        <w:t>2</w:t>
      </w:r>
      <w:r w:rsidRPr="001125B9">
        <w:rPr>
          <w:rFonts w:ascii="Courier New" w:hAnsi="Courier New" w:cs="Courier New"/>
          <w:color w:val="000000"/>
          <w:sz w:val="20"/>
          <w:szCs w:val="20"/>
        </w:rPr>
        <w:t>:</w:t>
      </w:r>
      <w:r w:rsidRPr="001125B9">
        <w:rPr>
          <w:rFonts w:ascii="Courier New" w:hAnsi="Courier New" w:cs="Courier New"/>
          <w:color w:val="006400"/>
          <w:sz w:val="20"/>
          <w:szCs w:val="20"/>
        </w:rPr>
        <w:t>4</w:t>
      </w:r>
      <w:proofErr w:type="gramEnd"/>
      <w:r w:rsidRPr="001125B9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97723DC" w14:textId="77777777" w:rsidR="006D5705" w:rsidRDefault="001125B9" w:rsidP="001125B9">
      <w:pPr>
        <w:ind w:left="360"/>
      </w:pPr>
      <w:proofErr w:type="spellStart"/>
      <w:r w:rsidRPr="001125B9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1125B9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3AA7527A" w14:textId="77777777" w:rsidR="000F44A9" w:rsidRDefault="00931EA8" w:rsidP="00931EA8">
      <w:pPr>
        <w:pStyle w:val="ListParagraph"/>
        <w:numPr>
          <w:ilvl w:val="0"/>
          <w:numId w:val="8"/>
        </w:numPr>
      </w:pPr>
      <w:r w:rsidRPr="00931EA8">
        <w:rPr>
          <w:noProof/>
          <w:lang w:eastAsia="ru-RU"/>
        </w:rPr>
        <w:drawing>
          <wp:inline distT="0" distB="0" distL="0" distR="0" wp14:anchorId="562F6EF8" wp14:editId="74C11069">
            <wp:extent cx="5940425" cy="1212690"/>
            <wp:effectExtent l="0" t="0" r="3175" b="6985"/>
            <wp:docPr id="7" name="Рисунок 7" descr="D:\YandexDisk\Скриншоты\2018-09-10_19-42-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YandexDisk\Скриншоты\2018-09-10_19-42-1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21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3E035" w14:textId="77777777" w:rsidR="00BA4775" w:rsidRDefault="00BA4775" w:rsidP="00BA4775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</w:rPr>
        <w:t>Необходимо было ввести промежуточную переменную для упрощения реализации программы.</w:t>
      </w:r>
    </w:p>
    <w:p w14:paraId="2589D492" w14:textId="3330B076" w:rsidR="00F43029" w:rsidRDefault="00931EA8" w:rsidP="00F43029">
      <w:pPr>
        <w:pStyle w:val="ListParagraph"/>
        <w:numPr>
          <w:ilvl w:val="0"/>
          <w:numId w:val="8"/>
        </w:numPr>
      </w:pPr>
      <w:r>
        <w:t xml:space="preserve">Вычислил результат вычисления переменной </w:t>
      </w:r>
      <m:oMath>
        <m:r>
          <w:rPr>
            <w:rFonts w:ascii="Cambria Math" w:hAnsi="Cambria Math"/>
          </w:rPr>
          <m:t>u</m:t>
        </m:r>
      </m:oMath>
      <w:r w:rsidRPr="00875A48">
        <w:t xml:space="preserve"> </w:t>
      </w:r>
      <w:r>
        <w:t xml:space="preserve">по выражению </w:t>
      </w:r>
      <m:oMath>
        <m:r>
          <w:rPr>
            <w:rFonts w:ascii="Cambria Math" w:hAnsi="Cambria Math"/>
            <w:lang w:val="en-US"/>
          </w:rPr>
          <m:t>u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(x+y</m:t>
                </m:r>
              </m:e>
            </m:func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*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+y</m:t>
                                </m:r>
                              </m:e>
                            </m:d>
                          </m:e>
                        </m:func>
                      </m:e>
                    </m:d>
                  </m:den>
                </m:f>
              </m:e>
            </m:d>
          </m:den>
        </m:f>
      </m:oMath>
      <w:r w:rsidRPr="00E43DA2">
        <w:rPr>
          <w:rFonts w:eastAsiaTheme="minorEastAsia"/>
        </w:rPr>
        <w:t>.</w:t>
      </w:r>
    </w:p>
    <w:p w14:paraId="33ACB31E" w14:textId="126A16F6" w:rsidR="00F43029" w:rsidRPr="0013120B" w:rsidRDefault="009E05BD" w:rsidP="00AB5640">
      <w:pPr>
        <w:pStyle w:val="Heading2"/>
        <w:jc w:val="center"/>
      </w:pPr>
      <w:r>
        <w:t>З</w:t>
      </w:r>
      <w:r w:rsidR="00F43029" w:rsidRPr="0013120B">
        <w:t>адание</w:t>
      </w:r>
      <w:r>
        <w:t xml:space="preserve"> 3</w:t>
      </w:r>
    </w:p>
    <w:p w14:paraId="036043B8" w14:textId="77777777" w:rsidR="00C00491" w:rsidRDefault="00C00491" w:rsidP="00C00491">
      <w:pPr>
        <w:pStyle w:val="ListParagraph"/>
        <w:numPr>
          <w:ilvl w:val="0"/>
          <w:numId w:val="9"/>
        </w:numPr>
      </w:pPr>
      <w:r>
        <w:t>Л</w:t>
      </w:r>
      <w:r w:rsidRPr="00875A48">
        <w:t>инейные выч</w:t>
      </w:r>
      <w:r>
        <w:t>ислительные процессы.</w:t>
      </w:r>
    </w:p>
    <w:p w14:paraId="1F1297B4" w14:textId="77777777" w:rsidR="00C00491" w:rsidRDefault="00C00491" w:rsidP="00C00491">
      <w:pPr>
        <w:pStyle w:val="ListParagraph"/>
        <w:numPr>
          <w:ilvl w:val="0"/>
          <w:numId w:val="9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7528E2A" w14:textId="77777777" w:rsidR="00C00491" w:rsidRDefault="00C00491" w:rsidP="00C00491">
      <w:pPr>
        <w:pStyle w:val="ListParagraph"/>
        <w:numPr>
          <w:ilvl w:val="0"/>
          <w:numId w:val="9"/>
        </w:numPr>
      </w:pPr>
      <w:r w:rsidRPr="00875A48">
        <w:t>ПК, PascalABC.NET</w:t>
      </w:r>
      <w:r>
        <w:t xml:space="preserve"> 3.4.</w:t>
      </w:r>
      <w:r w:rsidR="00D36E4D">
        <w:t>2</w:t>
      </w:r>
      <w:r>
        <w:t>.</w:t>
      </w:r>
    </w:p>
    <w:p w14:paraId="25249675" w14:textId="77777777" w:rsidR="00F43029" w:rsidRPr="00A8428C" w:rsidRDefault="00C00491" w:rsidP="00C00491">
      <w:pPr>
        <w:pStyle w:val="ListParagraph"/>
        <w:numPr>
          <w:ilvl w:val="0"/>
          <w:numId w:val="9"/>
        </w:numPr>
      </w:pPr>
      <w:r>
        <w:t xml:space="preserve">Вычислить результат вычисления переменной </w:t>
      </w:r>
      <m:oMath>
        <m:r>
          <w:rPr>
            <w:rFonts w:ascii="Cambria Math" w:hAnsi="Cambria Math"/>
          </w:rPr>
          <m:t>m</m:t>
        </m:r>
      </m:oMath>
      <w:r w:rsidRPr="00875A48">
        <w:t xml:space="preserve"> </w:t>
      </w:r>
      <w:r>
        <w:t>по выражению</w:t>
      </w:r>
      <w:r w:rsidRPr="00C00491">
        <w:t xml:space="preserve">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2*x*y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8*</m:t>
            </m:r>
            <m:r>
              <w:rPr>
                <w:rFonts w:ascii="Cambria Math" w:hAnsi="Cambria Math"/>
                <w:lang w:val="en-US"/>
              </w:rPr>
              <m:t>y</m:t>
            </m:r>
            <m:r>
              <w:rPr>
                <w:rFonts w:ascii="Cambria Math" w:hAnsi="Cambria Math"/>
              </w:rPr>
              <m:t>-1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x</m:t>
                </m:r>
              </m:sup>
            </m:sSup>
          </m:den>
        </m:f>
      </m:oMath>
      <w:r w:rsidR="00A8428C" w:rsidRPr="00A8428C">
        <w:rPr>
          <w:rFonts w:eastAsiaTheme="minorEastAsia"/>
        </w:rPr>
        <w:t>.</w:t>
      </w:r>
    </w:p>
    <w:p w14:paraId="07ACDEFF" w14:textId="77777777" w:rsidR="00A8428C" w:rsidRPr="00A8428C" w:rsidRDefault="00A8428C" w:rsidP="00C00491">
      <w:pPr>
        <w:pStyle w:val="ListParagraph"/>
        <w:numPr>
          <w:ilvl w:val="0"/>
          <w:numId w:val="9"/>
        </w:numPr>
      </w:pP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2*x*y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8*</m:t>
            </m:r>
            <m:r>
              <w:rPr>
                <w:rFonts w:ascii="Cambria Math" w:hAnsi="Cambria Math"/>
                <w:lang w:val="en-US"/>
              </w:rPr>
              <m:t>y</m:t>
            </m:r>
            <m:r>
              <w:rPr>
                <w:rFonts w:ascii="Cambria Math" w:hAnsi="Cambria Math"/>
              </w:rPr>
              <m:t>-1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x</m:t>
                </m:r>
              </m:sup>
            </m:sSup>
          </m:den>
        </m:f>
      </m:oMath>
      <w:r w:rsidRPr="00A8428C">
        <w:rPr>
          <w:rFonts w:eastAsiaTheme="minorEastAsia"/>
        </w:rPr>
        <w:t>.</w:t>
      </w:r>
    </w:p>
    <w:p w14:paraId="0DF3A3F9" w14:textId="77777777" w:rsidR="00304528" w:rsidRDefault="005D058C" w:rsidP="00304528">
      <w:pPr>
        <w:pStyle w:val="ListParagraph"/>
        <w:numPr>
          <w:ilvl w:val="0"/>
          <w:numId w:val="9"/>
        </w:numPr>
      </w:pPr>
      <w:r>
        <w:lastRenderedPageBreak/>
        <w:t xml:space="preserve"> </w:t>
      </w:r>
      <w:r w:rsidR="00EB39A9">
        <w:rPr>
          <w:noProof/>
          <w:lang w:eastAsia="ru-RU"/>
        </w:rPr>
        <w:drawing>
          <wp:inline distT="0" distB="0" distL="0" distR="0" wp14:anchorId="2D9F70B3" wp14:editId="58B353E0">
            <wp:extent cx="3981450" cy="5278780"/>
            <wp:effectExtent l="0" t="0" r="0" b="0"/>
            <wp:docPr id="20" name="Рисунок 20" descr="D:\Users\Rakleed\Downloads\LW_1.3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Users\Rakleed\Downloads\LW_1.3 (1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334" cy="5317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637EF" w14:textId="77777777" w:rsidR="00304528" w:rsidRDefault="00304528" w:rsidP="00304528">
      <w:pPr>
        <w:pStyle w:val="ListParagraph"/>
        <w:numPr>
          <w:ilvl w:val="0"/>
          <w:numId w:val="9"/>
        </w:num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3782"/>
        <w:gridCol w:w="2874"/>
      </w:tblGrid>
      <w:tr w:rsidR="00304528" w:rsidRPr="00973CBF" w14:paraId="683EEE0F" w14:textId="77777777" w:rsidTr="007B6ACA">
        <w:tc>
          <w:tcPr>
            <w:tcW w:w="1969" w:type="dxa"/>
          </w:tcPr>
          <w:p w14:paraId="58FCB9AB" w14:textId="77777777" w:rsidR="00304528" w:rsidRPr="00973CBF" w:rsidRDefault="00304528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3782" w:type="dxa"/>
          </w:tcPr>
          <w:p w14:paraId="726BB9E6" w14:textId="77777777" w:rsidR="00304528" w:rsidRPr="00973CBF" w:rsidRDefault="00304528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14:paraId="29C79229" w14:textId="77777777" w:rsidR="00304528" w:rsidRPr="00973CBF" w:rsidRDefault="00304528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304528" w:rsidRPr="000F44A9" w14:paraId="762294D1" w14:textId="77777777" w:rsidTr="007B6ACA">
        <w:tc>
          <w:tcPr>
            <w:tcW w:w="1969" w:type="dxa"/>
          </w:tcPr>
          <w:p w14:paraId="513F9402" w14:textId="77777777" w:rsidR="00304528" w:rsidRPr="000F44A9" w:rsidRDefault="00304528" w:rsidP="007B6ACA">
            <w:pPr>
              <w:rPr>
                <w:lang w:val="en-US"/>
              </w:rPr>
            </w:pPr>
            <w:r>
              <w:rPr>
                <w:lang w:val="en-US"/>
              </w:rPr>
              <w:t>x &gt; 0</w:t>
            </w:r>
          </w:p>
        </w:tc>
        <w:tc>
          <w:tcPr>
            <w:tcW w:w="3782" w:type="dxa"/>
          </w:tcPr>
          <w:p w14:paraId="0F1DF369" w14:textId="77777777" w:rsidR="00304528" w:rsidRPr="001B7537" w:rsidRDefault="00304528" w:rsidP="00D76A21">
            <w:r>
              <w:t xml:space="preserve">1 переменная, 1 </w:t>
            </w:r>
            <w:r w:rsidR="00D76A21">
              <w:t>множитель</w:t>
            </w:r>
          </w:p>
        </w:tc>
        <w:tc>
          <w:tcPr>
            <w:tcW w:w="2874" w:type="dxa"/>
          </w:tcPr>
          <w:p w14:paraId="0B0FBF17" w14:textId="77777777" w:rsidR="00304528" w:rsidRPr="001B7537" w:rsidRDefault="00304528" w:rsidP="007B6AC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304528" w:rsidRPr="000F44A9" w14:paraId="75C72669" w14:textId="77777777" w:rsidTr="007B6ACA">
        <w:tc>
          <w:tcPr>
            <w:tcW w:w="1969" w:type="dxa"/>
          </w:tcPr>
          <w:p w14:paraId="27B4105C" w14:textId="77777777" w:rsidR="00304528" w:rsidRPr="00364B25" w:rsidRDefault="00304528" w:rsidP="007B6ACA">
            <w:pPr>
              <w:rPr>
                <w:lang w:val="en-US"/>
              </w:rPr>
            </w:pPr>
            <w:r>
              <w:rPr>
                <w:lang w:val="en-US"/>
              </w:rPr>
              <w:t>y &gt; 0</w:t>
            </w:r>
          </w:p>
        </w:tc>
        <w:tc>
          <w:tcPr>
            <w:tcW w:w="3782" w:type="dxa"/>
          </w:tcPr>
          <w:p w14:paraId="41E46BC5" w14:textId="77777777" w:rsidR="00304528" w:rsidRPr="001B7537" w:rsidRDefault="00304528" w:rsidP="00D76A21">
            <w:r>
              <w:t xml:space="preserve">2 переменная, 2 </w:t>
            </w:r>
            <w:r w:rsidR="00D76A21">
              <w:t>множитель</w:t>
            </w:r>
          </w:p>
        </w:tc>
        <w:tc>
          <w:tcPr>
            <w:tcW w:w="2874" w:type="dxa"/>
          </w:tcPr>
          <w:p w14:paraId="73072FF1" w14:textId="77777777" w:rsidR="00304528" w:rsidRPr="00A35214" w:rsidRDefault="00304528" w:rsidP="007B6ACA">
            <w:r>
              <w:rPr>
                <w:lang w:val="en-US"/>
              </w:rPr>
              <w:t>integer</w:t>
            </w:r>
          </w:p>
        </w:tc>
      </w:tr>
      <w:tr w:rsidR="00EB39A9" w:rsidRPr="000F44A9" w14:paraId="5C12444E" w14:textId="77777777" w:rsidTr="007B6ACA">
        <w:tc>
          <w:tcPr>
            <w:tcW w:w="1969" w:type="dxa"/>
          </w:tcPr>
          <w:p w14:paraId="74197FB4" w14:textId="77777777" w:rsidR="00EB39A9" w:rsidRPr="001B7537" w:rsidRDefault="00EB39A9" w:rsidP="00EB39A9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3782" w:type="dxa"/>
          </w:tcPr>
          <w:p w14:paraId="11451C72" w14:textId="77777777" w:rsidR="00EB39A9" w:rsidRDefault="00EB39A9" w:rsidP="00EB39A9">
            <w:r>
              <w:t>Промежуточная переменная</w:t>
            </w:r>
          </w:p>
        </w:tc>
        <w:tc>
          <w:tcPr>
            <w:tcW w:w="2874" w:type="dxa"/>
          </w:tcPr>
          <w:p w14:paraId="2361053A" w14:textId="77777777" w:rsidR="00EB39A9" w:rsidRPr="00364B25" w:rsidRDefault="00EB39A9" w:rsidP="00EB39A9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EB39A9" w:rsidRPr="000F44A9" w14:paraId="500315B0" w14:textId="77777777" w:rsidTr="007B6ACA">
        <w:tc>
          <w:tcPr>
            <w:tcW w:w="1969" w:type="dxa"/>
          </w:tcPr>
          <w:p w14:paraId="43D3540E" w14:textId="77777777" w:rsidR="00EB39A9" w:rsidRPr="00D76A21" w:rsidRDefault="00EB39A9" w:rsidP="00EB39A9">
            <w:pPr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3782" w:type="dxa"/>
          </w:tcPr>
          <w:p w14:paraId="1D4C7042" w14:textId="77777777" w:rsidR="00EB39A9" w:rsidRDefault="00EB39A9" w:rsidP="00EB39A9">
            <w:r>
              <w:t>Результат</w:t>
            </w:r>
          </w:p>
        </w:tc>
        <w:tc>
          <w:tcPr>
            <w:tcW w:w="2874" w:type="dxa"/>
          </w:tcPr>
          <w:p w14:paraId="187B5F48" w14:textId="77777777" w:rsidR="00EB39A9" w:rsidRPr="000F44A9" w:rsidRDefault="00EB39A9" w:rsidP="00EB39A9">
            <w:r>
              <w:rPr>
                <w:lang w:val="en-US"/>
              </w:rPr>
              <w:t>real</w:t>
            </w:r>
          </w:p>
        </w:tc>
      </w:tr>
    </w:tbl>
    <w:p w14:paraId="2163D42F" w14:textId="77777777" w:rsidR="00B733A5" w:rsidRDefault="00B733A5" w:rsidP="00EB283A">
      <w:pPr>
        <w:pStyle w:val="ListParagraph"/>
        <w:numPr>
          <w:ilvl w:val="0"/>
          <w:numId w:val="9"/>
        </w:numPr>
      </w:pPr>
    </w:p>
    <w:p w14:paraId="0DCFE159" w14:textId="77777777"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pr3;</w:t>
      </w:r>
    </w:p>
    <w:p w14:paraId="7B04D7BD" w14:textId="77777777"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03D567A6" w14:textId="77777777"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, </w:t>
      </w:r>
      <w:proofErr w:type="gram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y:</w:t>
      </w:r>
      <w:r w:rsidRPr="00EB283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CF5F3B1" w14:textId="77777777"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m, </w:t>
      </w:r>
      <w:proofErr w:type="gram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t:</w:t>
      </w:r>
      <w:r w:rsidRPr="00EB283A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292A377" w14:textId="77777777"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E960815" w14:textId="77777777"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x, y);</w:t>
      </w:r>
    </w:p>
    <w:p w14:paraId="5CC11792" w14:textId="77777777"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t :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= exp(x);</w:t>
      </w:r>
    </w:p>
    <w:p w14:paraId="76B2254F" w14:textId="77777777"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m :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t - (y * y + </w:t>
      </w:r>
      <w:r w:rsidRPr="00EB283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2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y - </w:t>
      </w:r>
      <w:r w:rsidRPr="00EB283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t - </w:t>
      </w:r>
      <w:r w:rsidRPr="00EB283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* x * x) / (</w:t>
      </w:r>
      <w:r w:rsidRPr="00EB283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8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y - </w:t>
      </w:r>
      <w:r w:rsidRPr="00EB283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+ t);</w:t>
      </w:r>
    </w:p>
    <w:p w14:paraId="2B4E4FC5" w14:textId="77777777"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EB283A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EB283A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EB283A">
        <w:rPr>
          <w:rFonts w:ascii="Courier New" w:hAnsi="Courier New" w:cs="Courier New"/>
          <w:color w:val="000000"/>
          <w:sz w:val="20"/>
          <w:szCs w:val="20"/>
        </w:rPr>
        <w:t>m:</w:t>
      </w:r>
      <w:r w:rsidRPr="00EB283A">
        <w:rPr>
          <w:rFonts w:ascii="Courier New" w:hAnsi="Courier New" w:cs="Courier New"/>
          <w:color w:val="006400"/>
          <w:sz w:val="20"/>
          <w:szCs w:val="20"/>
        </w:rPr>
        <w:t>2</w:t>
      </w:r>
      <w:r w:rsidRPr="00EB283A">
        <w:rPr>
          <w:rFonts w:ascii="Courier New" w:hAnsi="Courier New" w:cs="Courier New"/>
          <w:color w:val="000000"/>
          <w:sz w:val="20"/>
          <w:szCs w:val="20"/>
        </w:rPr>
        <w:t>:</w:t>
      </w:r>
      <w:r w:rsidRPr="00EB283A">
        <w:rPr>
          <w:rFonts w:ascii="Courier New" w:hAnsi="Courier New" w:cs="Courier New"/>
          <w:color w:val="006400"/>
          <w:sz w:val="20"/>
          <w:szCs w:val="20"/>
        </w:rPr>
        <w:t>4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6570D02" w14:textId="77777777" w:rsidR="00EB283A" w:rsidRPr="00EB283A" w:rsidRDefault="00EB283A" w:rsidP="00EB283A">
      <w:pPr>
        <w:ind w:left="360"/>
        <w:rPr>
          <w:lang w:val="en-US"/>
        </w:rPr>
      </w:pPr>
      <w:proofErr w:type="spellStart"/>
      <w:r w:rsidRPr="00EB283A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EB283A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049AFAC5" w14:textId="77777777" w:rsidR="007C2DE5" w:rsidRDefault="007C2DE5" w:rsidP="007C2DE5">
      <w:pPr>
        <w:pStyle w:val="ListParagraph"/>
        <w:numPr>
          <w:ilvl w:val="0"/>
          <w:numId w:val="9"/>
        </w:numPr>
        <w:rPr>
          <w:lang w:val="en-US"/>
        </w:rPr>
      </w:pPr>
      <w:r w:rsidRPr="007C2DE5">
        <w:rPr>
          <w:noProof/>
          <w:lang w:eastAsia="ru-RU"/>
        </w:rPr>
        <w:drawing>
          <wp:inline distT="0" distB="0" distL="0" distR="0" wp14:anchorId="72A591D6" wp14:editId="54D8BA4C">
            <wp:extent cx="5286375" cy="923925"/>
            <wp:effectExtent l="0" t="0" r="9525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3008D" w14:textId="77777777" w:rsidR="00EB39A9" w:rsidRDefault="00EB39A9" w:rsidP="00EB39A9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/>
        </w:rPr>
        <w:lastRenderedPageBreak/>
        <w:t>Необходимо было ввести промежуточную переменную для упрощения реализации программы.</w:t>
      </w:r>
    </w:p>
    <w:p w14:paraId="06226ED2" w14:textId="258126FB" w:rsidR="00EB39A9" w:rsidRPr="00D76D92" w:rsidRDefault="00D76D92" w:rsidP="00EB39A9">
      <w:pPr>
        <w:pStyle w:val="ListParagraph"/>
        <w:numPr>
          <w:ilvl w:val="0"/>
          <w:numId w:val="9"/>
        </w:numPr>
      </w:pPr>
      <w:r>
        <w:t xml:space="preserve">Вычислил результат вычисления переменной </w:t>
      </w:r>
      <m:oMath>
        <m:r>
          <w:rPr>
            <w:rFonts w:ascii="Cambria Math" w:hAnsi="Cambria Math"/>
          </w:rPr>
          <m:t>m</m:t>
        </m:r>
      </m:oMath>
      <w:r w:rsidRPr="00875A48">
        <w:t xml:space="preserve"> </w:t>
      </w:r>
      <w:r>
        <w:t>по выражению</w:t>
      </w:r>
      <w:r w:rsidRPr="00C00491">
        <w:t xml:space="preserve">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2*x*y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8*</m:t>
            </m:r>
            <m:r>
              <w:rPr>
                <w:rFonts w:ascii="Cambria Math" w:hAnsi="Cambria Math"/>
                <w:lang w:val="en-US"/>
              </w:rPr>
              <m:t>y</m:t>
            </m:r>
            <m:r>
              <w:rPr>
                <w:rFonts w:ascii="Cambria Math" w:hAnsi="Cambria Math"/>
              </w:rPr>
              <m:t>-1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x</m:t>
                </m:r>
              </m:sup>
            </m:sSup>
          </m:den>
        </m:f>
      </m:oMath>
      <w:r w:rsidRPr="00A8428C">
        <w:rPr>
          <w:rFonts w:eastAsiaTheme="minorEastAsia"/>
        </w:rPr>
        <w:t>.</w:t>
      </w:r>
    </w:p>
    <w:p w14:paraId="72022E6D" w14:textId="01987E48" w:rsidR="00D76D92" w:rsidRPr="0013120B" w:rsidRDefault="009E05BD" w:rsidP="00AB5640">
      <w:pPr>
        <w:pStyle w:val="Heading2"/>
        <w:jc w:val="center"/>
      </w:pPr>
      <w:r>
        <w:t>З</w:t>
      </w:r>
      <w:r w:rsidR="00D76D92" w:rsidRPr="0013120B">
        <w:t>адание</w:t>
      </w:r>
      <w:r>
        <w:t xml:space="preserve"> 4</w:t>
      </w:r>
    </w:p>
    <w:p w14:paraId="58BBF805" w14:textId="77777777" w:rsidR="006D0926" w:rsidRDefault="006D0926" w:rsidP="006D0926">
      <w:pPr>
        <w:pStyle w:val="ListParagraph"/>
        <w:numPr>
          <w:ilvl w:val="0"/>
          <w:numId w:val="11"/>
        </w:numPr>
      </w:pPr>
      <w:r>
        <w:t>Л</w:t>
      </w:r>
      <w:r w:rsidRPr="00875A48">
        <w:t>инейные выч</w:t>
      </w:r>
      <w:r>
        <w:t>ислительные процессы.</w:t>
      </w:r>
    </w:p>
    <w:p w14:paraId="3E26AB5D" w14:textId="77777777" w:rsidR="006D0926" w:rsidRDefault="006D0926" w:rsidP="006D0926">
      <w:pPr>
        <w:pStyle w:val="ListParagraph"/>
        <w:numPr>
          <w:ilvl w:val="0"/>
          <w:numId w:val="11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6C88D690" w14:textId="77777777" w:rsidR="00D76D92" w:rsidRDefault="006D0926" w:rsidP="006D0926">
      <w:pPr>
        <w:pStyle w:val="ListParagraph"/>
        <w:numPr>
          <w:ilvl w:val="0"/>
          <w:numId w:val="11"/>
        </w:numPr>
      </w:pPr>
      <w:r w:rsidRPr="00875A48">
        <w:t>ПК, PascalABC.NET</w:t>
      </w:r>
      <w:r>
        <w:t xml:space="preserve"> 3.4.</w:t>
      </w:r>
      <w:r w:rsidR="00D36E4D">
        <w:t>2</w:t>
      </w:r>
      <w:r>
        <w:t>.</w:t>
      </w:r>
    </w:p>
    <w:p w14:paraId="589C52F7" w14:textId="77777777" w:rsidR="00124BA1" w:rsidRPr="003D270A" w:rsidRDefault="002F0AF4" w:rsidP="002F0AF4">
      <w:pPr>
        <w:pStyle w:val="ListParagraph"/>
        <w:numPr>
          <w:ilvl w:val="0"/>
          <w:numId w:val="11"/>
        </w:numPr>
      </w:pPr>
      <w:r>
        <w:t>С клавиатуры вводится трехзначное число. Вычислить сумму его цифр.</w:t>
      </w:r>
      <w:r w:rsidRPr="003D270A">
        <w:t xml:space="preserve"> </w:t>
      </w:r>
      <w:r>
        <w:t>Например, число 123, сумма цифр 1</w:t>
      </w:r>
      <w:r w:rsidR="003D270A" w:rsidRPr="006A6D2B">
        <w:t xml:space="preserve"> </w:t>
      </w:r>
      <w:r>
        <w:t>+</w:t>
      </w:r>
      <w:r w:rsidR="003D270A" w:rsidRPr="006A6D2B">
        <w:t xml:space="preserve"> </w:t>
      </w:r>
      <w:r>
        <w:t>2</w:t>
      </w:r>
      <w:r w:rsidR="003D270A" w:rsidRPr="006A6D2B">
        <w:t xml:space="preserve"> </w:t>
      </w:r>
      <w:r>
        <w:t>+</w:t>
      </w:r>
      <w:r w:rsidR="003D270A" w:rsidRPr="006A6D2B">
        <w:t xml:space="preserve"> </w:t>
      </w:r>
      <w:r>
        <w:t>3 = 6</w:t>
      </w:r>
      <w:r w:rsidR="003D270A" w:rsidRPr="006A6D2B">
        <w:t>.</w:t>
      </w:r>
    </w:p>
    <w:p w14:paraId="0027A2EE" w14:textId="77777777" w:rsidR="003D270A" w:rsidRDefault="00B1381D" w:rsidP="002F0AF4">
      <w:pPr>
        <w:pStyle w:val="ListParagraph"/>
        <w:numPr>
          <w:ilvl w:val="0"/>
          <w:numId w:val="11"/>
        </w:numPr>
        <w:rPr>
          <w:lang w:val="en-US"/>
        </w:rPr>
      </w:pPr>
      <w:proofErr w:type="gramStart"/>
      <w:r>
        <w:rPr>
          <w:lang w:val="en-US"/>
        </w:rPr>
        <w:t xml:space="preserve">sum </w:t>
      </w:r>
      <w:r w:rsidR="004A1F40">
        <w:rPr>
          <w:lang w:val="en-US"/>
        </w:rPr>
        <w:t>:</w:t>
      </w:r>
      <w:proofErr w:type="gramEnd"/>
      <w:r w:rsidR="004A1F40">
        <w:rPr>
          <w:lang w:val="en-US"/>
        </w:rPr>
        <w:t>= x</w:t>
      </w:r>
      <w:r>
        <w:rPr>
          <w:lang w:val="en-US"/>
        </w:rPr>
        <w:t xml:space="preserve"> </w:t>
      </w:r>
      <w:r w:rsidR="004A1F40">
        <w:rPr>
          <w:lang w:val="en-US"/>
        </w:rPr>
        <w:t xml:space="preserve">mod 10 + </w:t>
      </w:r>
      <w:r w:rsidR="00C66C7A">
        <w:rPr>
          <w:lang w:val="en-US"/>
        </w:rPr>
        <w:t>(</w:t>
      </w:r>
      <w:r w:rsidR="004A1F40">
        <w:rPr>
          <w:lang w:val="en-US"/>
        </w:rPr>
        <w:t xml:space="preserve">x </w:t>
      </w:r>
      <w:r w:rsidR="00C66C7A">
        <w:rPr>
          <w:lang w:val="en-US"/>
        </w:rPr>
        <w:t xml:space="preserve">div 10) </w:t>
      </w:r>
      <w:r w:rsidR="004A1F40">
        <w:rPr>
          <w:lang w:val="en-US"/>
        </w:rPr>
        <w:t>mod 10</w:t>
      </w:r>
      <w:r w:rsidR="00C66C7A">
        <w:rPr>
          <w:lang w:val="en-US"/>
        </w:rPr>
        <w:t xml:space="preserve"> + (x div 100) mod 10.</w:t>
      </w:r>
    </w:p>
    <w:p w14:paraId="0BA225BC" w14:textId="77777777" w:rsidR="00C66C7A" w:rsidRDefault="00FD7896" w:rsidP="002F0AF4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96FE3AF" wp14:editId="747E5D87">
            <wp:extent cx="4079677" cy="4191000"/>
            <wp:effectExtent l="0" t="0" r="0" b="0"/>
            <wp:docPr id="11" name="Рисунок 11" descr="D:\Users\Rakleed\Downloads\LW_1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Rakleed\Downloads\LW_1.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662" cy="4218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E4349" w14:textId="77777777" w:rsidR="00271B85" w:rsidRDefault="00271B85" w:rsidP="002F0AF4">
      <w:pPr>
        <w:pStyle w:val="ListParagraph"/>
        <w:numPr>
          <w:ilvl w:val="0"/>
          <w:numId w:val="11"/>
        </w:numPr>
        <w:rPr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3782"/>
        <w:gridCol w:w="2874"/>
      </w:tblGrid>
      <w:tr w:rsidR="00271B85" w:rsidRPr="00973CBF" w14:paraId="7F2790FE" w14:textId="77777777" w:rsidTr="007B6ACA">
        <w:tc>
          <w:tcPr>
            <w:tcW w:w="1969" w:type="dxa"/>
          </w:tcPr>
          <w:p w14:paraId="7AB83341" w14:textId="77777777" w:rsidR="00271B85" w:rsidRPr="00973CBF" w:rsidRDefault="00271B85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3782" w:type="dxa"/>
          </w:tcPr>
          <w:p w14:paraId="07933D2D" w14:textId="77777777" w:rsidR="00271B85" w:rsidRPr="00973CBF" w:rsidRDefault="00271B85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14:paraId="369EA4DD" w14:textId="77777777" w:rsidR="00271B85" w:rsidRPr="00973CBF" w:rsidRDefault="00271B85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271B85" w:rsidRPr="000F44A9" w14:paraId="0A1BADB4" w14:textId="77777777" w:rsidTr="007B6ACA">
        <w:tc>
          <w:tcPr>
            <w:tcW w:w="1969" w:type="dxa"/>
          </w:tcPr>
          <w:p w14:paraId="2BF250E4" w14:textId="77777777" w:rsidR="00271B85" w:rsidRPr="000F44A9" w:rsidRDefault="00271B85" w:rsidP="007B6ACA">
            <w:pPr>
              <w:rPr>
                <w:lang w:val="en-US"/>
              </w:rPr>
            </w:pPr>
            <w:r>
              <w:rPr>
                <w:lang w:val="en-US"/>
              </w:rPr>
              <w:t>x &gt;</w:t>
            </w:r>
            <w:r w:rsidR="00634C43">
              <w:rPr>
                <w:lang w:val="en-US"/>
              </w:rPr>
              <w:t>=</w:t>
            </w:r>
            <w:r>
              <w:rPr>
                <w:lang w:val="en-US"/>
              </w:rPr>
              <w:t xml:space="preserve"> </w:t>
            </w:r>
            <w:r w:rsidR="0071675E">
              <w:rPr>
                <w:lang w:val="en-US"/>
              </w:rPr>
              <w:t>100, x</w:t>
            </w:r>
            <w:r w:rsidR="00634C43">
              <w:rPr>
                <w:lang w:val="en-US"/>
              </w:rPr>
              <w:t xml:space="preserve"> </w:t>
            </w:r>
            <w:r w:rsidR="0071675E">
              <w:rPr>
                <w:lang w:val="en-US"/>
              </w:rPr>
              <w:t>&lt;</w:t>
            </w:r>
            <w:r w:rsidR="00634C43">
              <w:rPr>
                <w:lang w:val="en-US"/>
              </w:rPr>
              <w:t>=</w:t>
            </w:r>
            <w:r w:rsidR="0071675E">
              <w:rPr>
                <w:lang w:val="en-US"/>
              </w:rPr>
              <w:t xml:space="preserve"> </w:t>
            </w:r>
            <w:r w:rsidR="00634C43">
              <w:rPr>
                <w:lang w:val="en-US"/>
              </w:rPr>
              <w:t>999</w:t>
            </w:r>
          </w:p>
        </w:tc>
        <w:tc>
          <w:tcPr>
            <w:tcW w:w="3782" w:type="dxa"/>
          </w:tcPr>
          <w:p w14:paraId="0A1614F8" w14:textId="77777777" w:rsidR="00271B85" w:rsidRPr="000A2A5F" w:rsidRDefault="00005DC0" w:rsidP="00005DC0">
            <w:r>
              <w:t>П</w:t>
            </w:r>
            <w:r w:rsidR="00271B85">
              <w:t>еременная</w:t>
            </w:r>
            <w:r w:rsidR="000A2A5F">
              <w:t xml:space="preserve">, кот. вводит </w:t>
            </w:r>
            <w:proofErr w:type="spellStart"/>
            <w:r w:rsidR="000A2A5F">
              <w:t>пользоват</w:t>
            </w:r>
            <w:proofErr w:type="spellEnd"/>
            <w:r w:rsidR="000A2A5F">
              <w:t>.</w:t>
            </w:r>
          </w:p>
        </w:tc>
        <w:tc>
          <w:tcPr>
            <w:tcW w:w="2874" w:type="dxa"/>
          </w:tcPr>
          <w:p w14:paraId="0C2F3547" w14:textId="77777777" w:rsidR="00271B85" w:rsidRPr="000A2A5F" w:rsidRDefault="00271B85" w:rsidP="007B6ACA">
            <w:r>
              <w:rPr>
                <w:lang w:val="en-US"/>
              </w:rPr>
              <w:t>integer</w:t>
            </w:r>
          </w:p>
        </w:tc>
      </w:tr>
      <w:tr w:rsidR="00271B85" w:rsidRPr="000F44A9" w14:paraId="05EFFD91" w14:textId="77777777" w:rsidTr="007B6ACA">
        <w:tc>
          <w:tcPr>
            <w:tcW w:w="1969" w:type="dxa"/>
          </w:tcPr>
          <w:p w14:paraId="62E37BC0" w14:textId="77777777" w:rsidR="00271B85" w:rsidRPr="000A2A5F" w:rsidRDefault="00005DC0" w:rsidP="007B6ACA">
            <w:r>
              <w:rPr>
                <w:lang w:val="en-US"/>
              </w:rPr>
              <w:t>sum</w:t>
            </w:r>
          </w:p>
        </w:tc>
        <w:tc>
          <w:tcPr>
            <w:tcW w:w="3782" w:type="dxa"/>
          </w:tcPr>
          <w:p w14:paraId="4C0F58C7" w14:textId="77777777" w:rsidR="00271B85" w:rsidRDefault="00271B85" w:rsidP="007B6ACA">
            <w:r>
              <w:t>Результат</w:t>
            </w:r>
          </w:p>
        </w:tc>
        <w:tc>
          <w:tcPr>
            <w:tcW w:w="2874" w:type="dxa"/>
          </w:tcPr>
          <w:p w14:paraId="03CDB6F1" w14:textId="77777777" w:rsidR="00271B85" w:rsidRPr="0071675E" w:rsidRDefault="0071675E" w:rsidP="007B6AC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2DF5820" w14:textId="77777777" w:rsidR="00271B85" w:rsidRDefault="00271B85" w:rsidP="002F0AF4">
      <w:pPr>
        <w:pStyle w:val="ListParagraph"/>
        <w:numPr>
          <w:ilvl w:val="0"/>
          <w:numId w:val="11"/>
        </w:numPr>
      </w:pPr>
    </w:p>
    <w:p w14:paraId="2D44A329" w14:textId="77777777" w:rsidR="00634C43" w:rsidRPr="00634C43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634C43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634C43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r w:rsidRPr="00634C43">
        <w:rPr>
          <w:rFonts w:ascii="Courier New" w:hAnsi="Courier New" w:cs="Courier New"/>
          <w:color w:val="000000"/>
          <w:sz w:val="20"/>
          <w:szCs w:val="20"/>
        </w:rPr>
        <w:t>pr</w:t>
      </w:r>
      <w:proofErr w:type="spellEnd"/>
      <w:r w:rsidR="003C5049">
        <w:rPr>
          <w:rFonts w:ascii="Courier New" w:hAnsi="Courier New" w:cs="Courier New"/>
          <w:color w:val="000000"/>
          <w:sz w:val="20"/>
          <w:szCs w:val="20"/>
          <w:lang w:val="en-US"/>
        </w:rPr>
        <w:t>4</w:t>
      </w:r>
      <w:r w:rsidRPr="00634C43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D342613" w14:textId="77777777" w:rsidR="00634C43" w:rsidRPr="00F315DE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315D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14A57A00" w14:textId="77777777" w:rsidR="00634C43" w:rsidRPr="00F315DE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315D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, </w:t>
      </w:r>
      <w:proofErr w:type="spellStart"/>
      <w:proofErr w:type="gramStart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sum:</w:t>
      </w:r>
      <w:r w:rsidRPr="00F315DE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spellEnd"/>
      <w:proofErr w:type="gramEnd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B461656" w14:textId="77777777" w:rsidR="00634C43" w:rsidRPr="00F315DE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315D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AD3ADE5" w14:textId="77777777" w:rsidR="00634C43" w:rsidRPr="00F315DE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315D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14:paraId="65C2FD0F" w14:textId="77777777" w:rsidR="00634C43" w:rsidRPr="00634C43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x </w:t>
      </w:r>
      <w:r w:rsidRPr="00634C4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634C43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(x </w:t>
      </w:r>
      <w:r w:rsidRPr="00634C4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634C43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634C4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634C43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(x </w:t>
      </w:r>
      <w:r w:rsidRPr="00634C4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634C43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634C4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634C43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473249C" w14:textId="77777777" w:rsidR="00634C43" w:rsidRPr="00F315DE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(sum)</w:t>
      </w:r>
    </w:p>
    <w:p w14:paraId="50502753" w14:textId="77777777" w:rsidR="0071675E" w:rsidRPr="00F315DE" w:rsidRDefault="00634C43" w:rsidP="00634C43">
      <w:pPr>
        <w:ind w:left="360"/>
        <w:rPr>
          <w:lang w:val="en-US"/>
        </w:rPr>
      </w:pPr>
      <w:r w:rsidRPr="00F315D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2E016CE7" w14:textId="77777777" w:rsidR="00271B85" w:rsidRPr="00F315DE" w:rsidRDefault="00241C55" w:rsidP="00241C55">
      <w:pPr>
        <w:pStyle w:val="ListParagraph"/>
        <w:numPr>
          <w:ilvl w:val="0"/>
          <w:numId w:val="11"/>
        </w:numPr>
        <w:rPr>
          <w:lang w:val="en-US"/>
        </w:rPr>
      </w:pPr>
      <w:r w:rsidRPr="00241C55">
        <w:rPr>
          <w:noProof/>
          <w:lang w:eastAsia="ru-RU"/>
        </w:rPr>
        <w:lastRenderedPageBreak/>
        <w:drawing>
          <wp:inline distT="0" distB="0" distL="0" distR="0" wp14:anchorId="2ED703A6" wp14:editId="09B3B7AC">
            <wp:extent cx="3590925" cy="97850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18436" cy="986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B93EB" w14:textId="77777777" w:rsidR="00241C55" w:rsidRPr="00D76D92" w:rsidRDefault="00241C55" w:rsidP="00241C55">
      <w:pPr>
        <w:pStyle w:val="ListParagraph"/>
        <w:numPr>
          <w:ilvl w:val="0"/>
          <w:numId w:val="11"/>
        </w:numPr>
      </w:pPr>
      <w:r>
        <w:t>Никаких упрощений не сделал, так как это не требуется.</w:t>
      </w:r>
    </w:p>
    <w:p w14:paraId="50C31EA9" w14:textId="08B12915" w:rsidR="00241C55" w:rsidRDefault="00241C55" w:rsidP="00241C55">
      <w:pPr>
        <w:pStyle w:val="ListParagraph"/>
        <w:numPr>
          <w:ilvl w:val="0"/>
          <w:numId w:val="11"/>
        </w:numPr>
      </w:pPr>
      <w:r>
        <w:t>Вычислил сумму трёхзначного числа, введённого с клавиатуры.</w:t>
      </w:r>
    </w:p>
    <w:p w14:paraId="687C2836" w14:textId="4812E440" w:rsidR="002B58C4" w:rsidRPr="00AB5640" w:rsidRDefault="009E05BD" w:rsidP="00AB5640">
      <w:pPr>
        <w:pStyle w:val="Heading2"/>
        <w:jc w:val="center"/>
      </w:pPr>
      <w:r w:rsidRPr="00AB5640">
        <w:t>З</w:t>
      </w:r>
      <w:r w:rsidR="002B58C4" w:rsidRPr="00AB5640">
        <w:t>адание</w:t>
      </w:r>
      <w:r w:rsidRPr="00AB5640">
        <w:t xml:space="preserve"> 5</w:t>
      </w:r>
    </w:p>
    <w:p w14:paraId="7E1F9241" w14:textId="77777777" w:rsidR="00FA356E" w:rsidRDefault="00FA356E" w:rsidP="00FA356E">
      <w:pPr>
        <w:pStyle w:val="ListParagraph"/>
        <w:numPr>
          <w:ilvl w:val="0"/>
          <w:numId w:val="13"/>
        </w:numPr>
      </w:pPr>
      <w:r>
        <w:t>Л</w:t>
      </w:r>
      <w:r w:rsidRPr="00875A48">
        <w:t>инейные выч</w:t>
      </w:r>
      <w:r>
        <w:t>ислительные процессы.</w:t>
      </w:r>
    </w:p>
    <w:p w14:paraId="1C3AC45F" w14:textId="77777777" w:rsidR="00FA356E" w:rsidRDefault="00FA356E" w:rsidP="00FA356E">
      <w:pPr>
        <w:pStyle w:val="ListParagraph"/>
        <w:numPr>
          <w:ilvl w:val="0"/>
          <w:numId w:val="13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158C34A0" w14:textId="77777777" w:rsidR="00FA356E" w:rsidRDefault="00FA356E" w:rsidP="00FA356E">
      <w:pPr>
        <w:pStyle w:val="ListParagraph"/>
        <w:numPr>
          <w:ilvl w:val="0"/>
          <w:numId w:val="13"/>
        </w:numPr>
      </w:pPr>
      <w:r w:rsidRPr="00875A48">
        <w:t>ПК, PascalABC.NET</w:t>
      </w:r>
      <w:r>
        <w:t xml:space="preserve"> 3.4.2.</w:t>
      </w:r>
    </w:p>
    <w:p w14:paraId="3ECB95DF" w14:textId="77777777" w:rsidR="00FA356E" w:rsidRDefault="00403C8D" w:rsidP="00403C8D">
      <w:pPr>
        <w:pStyle w:val="ListParagraph"/>
        <w:numPr>
          <w:ilvl w:val="0"/>
          <w:numId w:val="13"/>
        </w:numPr>
      </w:pPr>
      <w:r w:rsidRPr="00403C8D">
        <w:t>Ввести трехзначное число а. Поменять крайние цифры числа местами.</w:t>
      </w:r>
    </w:p>
    <w:p w14:paraId="23416B3F" w14:textId="77777777" w:rsidR="00B84943" w:rsidRDefault="00877DA2" w:rsidP="00877DA2">
      <w:pPr>
        <w:pStyle w:val="ListParagraph"/>
        <w:numPr>
          <w:ilvl w:val="0"/>
          <w:numId w:val="13"/>
        </w:numPr>
        <w:rPr>
          <w:lang w:val="en-US"/>
        </w:rPr>
      </w:pPr>
      <w:proofErr w:type="gramStart"/>
      <w:r w:rsidRPr="00877DA2">
        <w:rPr>
          <w:lang w:val="en-US"/>
        </w:rPr>
        <w:t xml:space="preserve">a </w:t>
      </w:r>
      <w:r w:rsidR="007104E3" w:rsidRPr="00877DA2">
        <w:rPr>
          <w:lang w:val="en-US"/>
        </w:rPr>
        <w:t>:</w:t>
      </w:r>
      <w:proofErr w:type="gramEnd"/>
      <w:r w:rsidR="007104E3" w:rsidRPr="00877DA2">
        <w:rPr>
          <w:lang w:val="en-US"/>
        </w:rPr>
        <w:t xml:space="preserve">= </w:t>
      </w:r>
      <w:r w:rsidRPr="00877DA2">
        <w:rPr>
          <w:lang w:val="en-US"/>
        </w:rPr>
        <w:t>x mod 10</w:t>
      </w:r>
      <w:r w:rsidR="007104E3" w:rsidRPr="00877DA2">
        <w:rPr>
          <w:lang w:val="en-US"/>
        </w:rPr>
        <w:t>,</w:t>
      </w:r>
      <w:r w:rsidR="006A6D2B" w:rsidRPr="00877DA2">
        <w:rPr>
          <w:lang w:val="en-US"/>
        </w:rPr>
        <w:t xml:space="preserve"> </w:t>
      </w:r>
      <w:r w:rsidRPr="00877DA2">
        <w:rPr>
          <w:lang w:val="en-US"/>
        </w:rPr>
        <w:t xml:space="preserve">b </w:t>
      </w:r>
      <w:r w:rsidR="006A6D2B" w:rsidRPr="00877DA2">
        <w:rPr>
          <w:lang w:val="en-US"/>
        </w:rPr>
        <w:t xml:space="preserve">= </w:t>
      </w:r>
      <w:r w:rsidRPr="00877DA2">
        <w:rPr>
          <w:lang w:val="en-US"/>
        </w:rPr>
        <w:t>(x div 10) mod 10</w:t>
      </w:r>
      <w:r w:rsidR="006A6D2B" w:rsidRPr="00877DA2">
        <w:rPr>
          <w:lang w:val="en-US"/>
        </w:rPr>
        <w:t>,</w:t>
      </w:r>
      <w:r>
        <w:rPr>
          <w:lang w:val="en-US"/>
        </w:rPr>
        <w:t xml:space="preserve"> c := </w:t>
      </w:r>
      <w:r w:rsidR="007104E3" w:rsidRPr="00877DA2">
        <w:rPr>
          <w:lang w:val="en-US"/>
        </w:rPr>
        <w:t>(</w:t>
      </w:r>
      <w:r w:rsidR="006A6D2B" w:rsidRPr="00877DA2">
        <w:rPr>
          <w:lang w:val="en-US"/>
        </w:rPr>
        <w:t>x</w:t>
      </w:r>
      <w:r w:rsidRPr="00877DA2">
        <w:rPr>
          <w:lang w:val="en-US"/>
        </w:rPr>
        <w:t xml:space="preserve"> d</w:t>
      </w:r>
      <w:r>
        <w:rPr>
          <w:lang w:val="en-US"/>
        </w:rPr>
        <w:t>iv 100) mod 10.</w:t>
      </w:r>
    </w:p>
    <w:p w14:paraId="1FBC248F" w14:textId="77777777" w:rsidR="001C325D" w:rsidRDefault="00FD7896" w:rsidP="001C325D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E99F615" wp14:editId="0382711A">
            <wp:extent cx="3886200" cy="3886200"/>
            <wp:effectExtent l="0" t="0" r="0" b="0"/>
            <wp:docPr id="15" name="Рисунок 15" descr="D:\Users\Rakleed\Downloads\LW_1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Users\Rakleed\Downloads\LW_1.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33F2B" w14:textId="77777777" w:rsidR="001C325D" w:rsidRDefault="001C325D" w:rsidP="001C325D">
      <w:pPr>
        <w:pStyle w:val="ListParagraph"/>
        <w:numPr>
          <w:ilvl w:val="0"/>
          <w:numId w:val="13"/>
        </w:numPr>
        <w:rPr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3782"/>
        <w:gridCol w:w="2874"/>
      </w:tblGrid>
      <w:tr w:rsidR="001C325D" w:rsidRPr="00973CBF" w14:paraId="000F25A9" w14:textId="77777777" w:rsidTr="00AF150C">
        <w:tc>
          <w:tcPr>
            <w:tcW w:w="1969" w:type="dxa"/>
          </w:tcPr>
          <w:p w14:paraId="362B1775" w14:textId="77777777" w:rsidR="001C325D" w:rsidRPr="00973CBF" w:rsidRDefault="001C325D" w:rsidP="00AF150C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3782" w:type="dxa"/>
          </w:tcPr>
          <w:p w14:paraId="2E2FBE3E" w14:textId="77777777" w:rsidR="001C325D" w:rsidRPr="00973CBF" w:rsidRDefault="001C325D" w:rsidP="00AF150C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14:paraId="78A22916" w14:textId="77777777" w:rsidR="001C325D" w:rsidRPr="00973CBF" w:rsidRDefault="001C325D" w:rsidP="00AF150C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1C325D" w:rsidRPr="000F44A9" w14:paraId="415C806F" w14:textId="77777777" w:rsidTr="00AF150C">
        <w:tc>
          <w:tcPr>
            <w:tcW w:w="1969" w:type="dxa"/>
          </w:tcPr>
          <w:p w14:paraId="602470D3" w14:textId="77777777" w:rsidR="001C325D" w:rsidRPr="000F44A9" w:rsidRDefault="001C325D" w:rsidP="00AF150C">
            <w:pPr>
              <w:rPr>
                <w:lang w:val="en-US"/>
              </w:rPr>
            </w:pPr>
            <w:r>
              <w:rPr>
                <w:lang w:val="en-US"/>
              </w:rPr>
              <w:t>x &gt;= 100, x &lt;= 999</w:t>
            </w:r>
          </w:p>
        </w:tc>
        <w:tc>
          <w:tcPr>
            <w:tcW w:w="3782" w:type="dxa"/>
          </w:tcPr>
          <w:p w14:paraId="710943D7" w14:textId="77777777" w:rsidR="001C325D" w:rsidRPr="000A2A5F" w:rsidRDefault="001C325D" w:rsidP="00AF150C">
            <w:r>
              <w:t xml:space="preserve">Переменная, кот. вводит </w:t>
            </w:r>
            <w:proofErr w:type="spellStart"/>
            <w:r>
              <w:t>пользоват</w:t>
            </w:r>
            <w:proofErr w:type="spellEnd"/>
            <w:r>
              <w:t>.</w:t>
            </w:r>
          </w:p>
        </w:tc>
        <w:tc>
          <w:tcPr>
            <w:tcW w:w="2874" w:type="dxa"/>
          </w:tcPr>
          <w:p w14:paraId="0B7C79E2" w14:textId="77777777" w:rsidR="001C325D" w:rsidRPr="000A2A5F" w:rsidRDefault="001C325D" w:rsidP="00AF150C">
            <w:r>
              <w:rPr>
                <w:lang w:val="en-US"/>
              </w:rPr>
              <w:t>integer</w:t>
            </w:r>
          </w:p>
        </w:tc>
      </w:tr>
      <w:tr w:rsidR="001C325D" w:rsidRPr="000F44A9" w14:paraId="13FEBD6C" w14:textId="77777777" w:rsidTr="00AF150C">
        <w:tc>
          <w:tcPr>
            <w:tcW w:w="1969" w:type="dxa"/>
          </w:tcPr>
          <w:p w14:paraId="14B7F80C" w14:textId="77777777" w:rsidR="001C325D" w:rsidRPr="000A2A5F" w:rsidRDefault="00B7772D" w:rsidP="00AF150C">
            <w:r>
              <w:rPr>
                <w:lang w:val="en-US"/>
              </w:rPr>
              <w:t>R</w:t>
            </w:r>
          </w:p>
        </w:tc>
        <w:tc>
          <w:tcPr>
            <w:tcW w:w="3782" w:type="dxa"/>
          </w:tcPr>
          <w:p w14:paraId="70B3900A" w14:textId="77777777" w:rsidR="001C325D" w:rsidRDefault="001C325D" w:rsidP="00AF150C">
            <w:r>
              <w:t>Результат</w:t>
            </w:r>
          </w:p>
        </w:tc>
        <w:tc>
          <w:tcPr>
            <w:tcW w:w="2874" w:type="dxa"/>
          </w:tcPr>
          <w:p w14:paraId="33A9CBDD" w14:textId="77777777" w:rsidR="001C325D" w:rsidRPr="0071675E" w:rsidRDefault="001C325D" w:rsidP="00AF150C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2EB58D6F" w14:textId="77777777" w:rsidR="001C325D" w:rsidRDefault="001C325D" w:rsidP="001C325D">
      <w:pPr>
        <w:pStyle w:val="ListParagraph"/>
        <w:numPr>
          <w:ilvl w:val="0"/>
          <w:numId w:val="13"/>
        </w:numPr>
        <w:rPr>
          <w:lang w:val="en-US"/>
        </w:rPr>
      </w:pPr>
    </w:p>
    <w:p w14:paraId="05FFB3D2" w14:textId="77777777"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pr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5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DA22042" w14:textId="77777777"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0FBC5AD2" w14:textId="77777777"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, </w:t>
      </w:r>
      <w:proofErr w:type="gramStart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R:</w:t>
      </w:r>
      <w:r w:rsidRPr="003C5049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7F4F1C5" w14:textId="77777777"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AEBF759" w14:textId="77777777"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14:paraId="697CD092" w14:textId="77777777"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R :</w:t>
      </w:r>
      <w:proofErr w:type="gramEnd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(x </w:t>
      </w: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0 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((x </w:t>
      </w: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(x </w:t>
      </w: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45A5690" w14:textId="77777777"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3C5049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C5049">
        <w:rPr>
          <w:rFonts w:ascii="Courier New" w:hAnsi="Courier New" w:cs="Courier New"/>
          <w:color w:val="000000"/>
          <w:sz w:val="20"/>
          <w:szCs w:val="20"/>
        </w:rPr>
        <w:t>(R)</w:t>
      </w:r>
    </w:p>
    <w:p w14:paraId="48B7D73C" w14:textId="77777777" w:rsidR="003C5049" w:rsidRDefault="003C5049" w:rsidP="003C5049">
      <w:pPr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3C5049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3C5049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4FC8FBA0" w14:textId="77777777" w:rsidR="003C5049" w:rsidRDefault="003C5049" w:rsidP="003C5049">
      <w:pPr>
        <w:pStyle w:val="ListParagraph"/>
        <w:numPr>
          <w:ilvl w:val="0"/>
          <w:numId w:val="13"/>
        </w:numPr>
        <w:rPr>
          <w:lang w:val="en-US"/>
        </w:rPr>
      </w:pPr>
      <w:r w:rsidRPr="003C5049">
        <w:rPr>
          <w:noProof/>
          <w:lang w:eastAsia="ru-RU"/>
        </w:rPr>
        <w:lastRenderedPageBreak/>
        <w:drawing>
          <wp:inline distT="0" distB="0" distL="0" distR="0" wp14:anchorId="3E39B462" wp14:editId="46C9E772">
            <wp:extent cx="3267076" cy="722450"/>
            <wp:effectExtent l="0" t="0" r="0" b="190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3480" cy="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A195D" w14:textId="77777777" w:rsidR="00AB261D" w:rsidRDefault="00AB261D" w:rsidP="003C5049">
      <w:pPr>
        <w:pStyle w:val="ListParagraph"/>
        <w:numPr>
          <w:ilvl w:val="0"/>
          <w:numId w:val="13"/>
        </w:numPr>
      </w:pPr>
      <w:r>
        <w:t xml:space="preserve">В условиях не было указано, нужно ли выводить </w:t>
      </w:r>
      <w:r w:rsidR="004073F0">
        <w:t>незначащие нули в начале, но в</w:t>
      </w:r>
      <w:r>
        <w:t xml:space="preserve"> моей программе нули не выводятся</w:t>
      </w:r>
      <w:r w:rsidR="004073F0">
        <w:t>. Хотя можно реализовать программу так, чтобы она выводила незначащие нули.</w:t>
      </w:r>
    </w:p>
    <w:p w14:paraId="0EC7E932" w14:textId="5EC831E0" w:rsidR="00473D34" w:rsidRDefault="00473D34" w:rsidP="00473D34">
      <w:pPr>
        <w:pStyle w:val="ListParagraph"/>
        <w:numPr>
          <w:ilvl w:val="0"/>
          <w:numId w:val="13"/>
        </w:numPr>
      </w:pPr>
      <w:r>
        <w:t>Ввел</w:t>
      </w:r>
      <w:r w:rsidRPr="00403C8D">
        <w:t xml:space="preserve"> трехзначное число а. Поменя</w:t>
      </w:r>
      <w:r>
        <w:t>л</w:t>
      </w:r>
      <w:r w:rsidRPr="00403C8D">
        <w:t xml:space="preserve"> крайние цифры числа местами.</w:t>
      </w:r>
    </w:p>
    <w:p w14:paraId="2649CEED" w14:textId="36E69008" w:rsidR="00473D34" w:rsidRPr="00AE65E2" w:rsidRDefault="009E05BD" w:rsidP="00AB5640">
      <w:pPr>
        <w:pStyle w:val="Heading2"/>
        <w:jc w:val="center"/>
      </w:pPr>
      <w:r>
        <w:t>З</w:t>
      </w:r>
      <w:r w:rsidR="00473D34" w:rsidRPr="00AE65E2">
        <w:t>адание</w:t>
      </w:r>
      <w:r>
        <w:t xml:space="preserve"> 6</w:t>
      </w:r>
    </w:p>
    <w:p w14:paraId="78941091" w14:textId="77777777" w:rsidR="00473D34" w:rsidRDefault="00473D34" w:rsidP="00473D34">
      <w:pPr>
        <w:pStyle w:val="ListParagraph"/>
        <w:numPr>
          <w:ilvl w:val="0"/>
          <w:numId w:val="14"/>
        </w:numPr>
      </w:pPr>
      <w:r>
        <w:t>Л</w:t>
      </w:r>
      <w:r w:rsidRPr="00875A48">
        <w:t>инейные выч</w:t>
      </w:r>
      <w:r>
        <w:t>ислительные процессы.</w:t>
      </w:r>
    </w:p>
    <w:p w14:paraId="634C8CE6" w14:textId="77777777" w:rsidR="00473D34" w:rsidRDefault="00473D34" w:rsidP="00473D34">
      <w:pPr>
        <w:pStyle w:val="ListParagraph"/>
        <w:numPr>
          <w:ilvl w:val="0"/>
          <w:numId w:val="14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0AC64812" w14:textId="77777777" w:rsidR="00473D34" w:rsidRDefault="00473D34" w:rsidP="00473D34">
      <w:pPr>
        <w:pStyle w:val="ListParagraph"/>
        <w:numPr>
          <w:ilvl w:val="0"/>
          <w:numId w:val="14"/>
        </w:numPr>
      </w:pPr>
      <w:r w:rsidRPr="00875A48">
        <w:t>ПК, PascalABC.NET</w:t>
      </w:r>
      <w:r>
        <w:t xml:space="preserve"> 3.4.2.</w:t>
      </w:r>
    </w:p>
    <w:p w14:paraId="73C79F52" w14:textId="77777777" w:rsidR="00473D34" w:rsidRDefault="00195A57" w:rsidP="00473D34">
      <w:pPr>
        <w:pStyle w:val="ListParagraph"/>
        <w:numPr>
          <w:ilvl w:val="0"/>
          <w:numId w:val="14"/>
        </w:numPr>
      </w:pPr>
      <w:r>
        <w:t>Выяснить на каком этаже, в каком подъезде 9-этажного дома живет друг, если известен номер его квартиры, а также, что на каждом этаже располагается 4 квартиры. Номер интересующей нас квартиры вводится с клавиатуры. Вывести номер подъезда и номер этажа, на котором живет друг.</w:t>
      </w:r>
    </w:p>
    <w:p w14:paraId="4C380340" w14:textId="53679299" w:rsidR="00195A57" w:rsidRDefault="00F21093" w:rsidP="00F21093">
      <w:pPr>
        <w:pStyle w:val="ListParagraph"/>
        <w:numPr>
          <w:ilvl w:val="0"/>
          <w:numId w:val="14"/>
        </w:numPr>
        <w:rPr>
          <w:lang w:val="en-US"/>
        </w:rPr>
      </w:pPr>
      <w:proofErr w:type="spellStart"/>
      <w:proofErr w:type="gramStart"/>
      <w:r>
        <w:rPr>
          <w:lang w:val="en-US"/>
        </w:rPr>
        <w:t>entr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= (apart - 1) div 36 + 1, </w:t>
      </w:r>
      <w:r w:rsidRPr="00F21093">
        <w:rPr>
          <w:lang w:val="en-US"/>
        </w:rPr>
        <w:t>level := (((apart - (36 * (</w:t>
      </w:r>
      <w:proofErr w:type="spellStart"/>
      <w:r w:rsidRPr="00F21093">
        <w:rPr>
          <w:lang w:val="en-US"/>
        </w:rPr>
        <w:t>entr</w:t>
      </w:r>
      <w:proofErr w:type="spellEnd"/>
      <w:r w:rsidRPr="00F21093">
        <w:rPr>
          <w:lang w:val="en-US"/>
        </w:rPr>
        <w:t xml:space="preserve"> - 1))) - 1) div 4 + 1)</w:t>
      </w:r>
      <w:r w:rsidR="00AE65E2">
        <w:rPr>
          <w:lang w:val="en-US"/>
        </w:rPr>
        <w:t>.</w:t>
      </w:r>
    </w:p>
    <w:p w14:paraId="1BE18ED6" w14:textId="77777777" w:rsidR="00F21093" w:rsidRDefault="00621F40" w:rsidP="00F2109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AC0E411" wp14:editId="64FA5057">
            <wp:extent cx="4124325" cy="5031280"/>
            <wp:effectExtent l="0" t="0" r="0" b="0"/>
            <wp:docPr id="19" name="Рисунок 19" descr="D:\Users\Rakleed\Downloads\LW_1.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Users\Rakleed\Downloads\LW_1.6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320" cy="5058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16064" w14:textId="77777777" w:rsidR="00F315DE" w:rsidRDefault="00F315DE" w:rsidP="00F315DE">
      <w:pPr>
        <w:pStyle w:val="ListParagraph"/>
        <w:numPr>
          <w:ilvl w:val="0"/>
          <w:numId w:val="14"/>
        </w:numPr>
        <w:rPr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3782"/>
        <w:gridCol w:w="2874"/>
      </w:tblGrid>
      <w:tr w:rsidR="00F315DE" w:rsidRPr="00973CBF" w14:paraId="17B31BB2" w14:textId="77777777" w:rsidTr="009067B1">
        <w:tc>
          <w:tcPr>
            <w:tcW w:w="1969" w:type="dxa"/>
          </w:tcPr>
          <w:p w14:paraId="7C4B9C17" w14:textId="77777777" w:rsidR="00F315DE" w:rsidRPr="00973CBF" w:rsidRDefault="00F315DE" w:rsidP="009067B1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3782" w:type="dxa"/>
          </w:tcPr>
          <w:p w14:paraId="7BB00E4C" w14:textId="77777777" w:rsidR="00F315DE" w:rsidRPr="00973CBF" w:rsidRDefault="00F315DE" w:rsidP="009067B1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14:paraId="2C2161D6" w14:textId="77777777" w:rsidR="00F315DE" w:rsidRPr="00973CBF" w:rsidRDefault="00F315DE" w:rsidP="009067B1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F315DE" w:rsidRPr="004F303A" w14:paraId="6FFBAFDF" w14:textId="77777777" w:rsidTr="009067B1">
        <w:tc>
          <w:tcPr>
            <w:tcW w:w="1969" w:type="dxa"/>
          </w:tcPr>
          <w:p w14:paraId="4D3A440B" w14:textId="77777777" w:rsidR="00F315DE" w:rsidRPr="000F44A9" w:rsidRDefault="00F315DE" w:rsidP="00F315DE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part</w:t>
            </w:r>
          </w:p>
        </w:tc>
        <w:tc>
          <w:tcPr>
            <w:tcW w:w="3782" w:type="dxa"/>
          </w:tcPr>
          <w:p w14:paraId="4F5145AB" w14:textId="77777777" w:rsidR="00F315DE" w:rsidRPr="004F303A" w:rsidRDefault="00F315DE" w:rsidP="009067B1">
            <w:r>
              <w:t>Пе</w:t>
            </w:r>
            <w:r w:rsidR="004F303A">
              <w:t>ременная</w:t>
            </w:r>
            <w:r w:rsidR="004F303A" w:rsidRPr="00E54753">
              <w:t xml:space="preserve">, </w:t>
            </w:r>
            <w:r w:rsidR="004F303A">
              <w:t>кот</w:t>
            </w:r>
            <w:r w:rsidR="004F303A" w:rsidRPr="00E54753">
              <w:t xml:space="preserve">. </w:t>
            </w:r>
            <w:r w:rsidR="004F303A">
              <w:t>вводит</w:t>
            </w:r>
            <w:r w:rsidR="004F303A" w:rsidRPr="00E54753">
              <w:t xml:space="preserve"> </w:t>
            </w:r>
            <w:proofErr w:type="spellStart"/>
            <w:r w:rsidR="004F303A">
              <w:t>пользов</w:t>
            </w:r>
            <w:proofErr w:type="spellEnd"/>
            <w:r w:rsidR="004F303A" w:rsidRPr="00E54753">
              <w:t xml:space="preserve">. </w:t>
            </w:r>
            <w:r w:rsidR="004F303A">
              <w:t>(квартира)</w:t>
            </w:r>
          </w:p>
        </w:tc>
        <w:tc>
          <w:tcPr>
            <w:tcW w:w="2874" w:type="dxa"/>
          </w:tcPr>
          <w:p w14:paraId="7BEA8BA2" w14:textId="77777777" w:rsidR="00F315DE" w:rsidRPr="004F303A" w:rsidRDefault="00F315DE" w:rsidP="009067B1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315DE" w:rsidRPr="004F303A" w14:paraId="39EA5700" w14:textId="77777777" w:rsidTr="009067B1">
        <w:tc>
          <w:tcPr>
            <w:tcW w:w="1969" w:type="dxa"/>
          </w:tcPr>
          <w:p w14:paraId="2596FF1D" w14:textId="77777777" w:rsidR="00F315DE" w:rsidRPr="00F315DE" w:rsidRDefault="00F315DE" w:rsidP="009067B1">
            <w:pPr>
              <w:rPr>
                <w:lang w:val="en-US"/>
              </w:rPr>
            </w:pPr>
            <w:r>
              <w:rPr>
                <w:lang w:val="en-US"/>
              </w:rPr>
              <w:t>level</w:t>
            </w:r>
          </w:p>
        </w:tc>
        <w:tc>
          <w:tcPr>
            <w:tcW w:w="3782" w:type="dxa"/>
          </w:tcPr>
          <w:p w14:paraId="2CC5D42D" w14:textId="77777777" w:rsidR="00F315DE" w:rsidRPr="004F303A" w:rsidRDefault="00F315DE" w:rsidP="009067B1">
            <w:pPr>
              <w:rPr>
                <w:lang w:val="en-US"/>
              </w:rPr>
            </w:pPr>
            <w:r>
              <w:t>Результат</w:t>
            </w:r>
            <w:r w:rsidRPr="004F303A">
              <w:rPr>
                <w:lang w:val="en-US"/>
              </w:rPr>
              <w:t xml:space="preserve">, </w:t>
            </w:r>
            <w:r>
              <w:t>этаж</w:t>
            </w:r>
          </w:p>
        </w:tc>
        <w:tc>
          <w:tcPr>
            <w:tcW w:w="2874" w:type="dxa"/>
          </w:tcPr>
          <w:p w14:paraId="3C69979E" w14:textId="77777777" w:rsidR="00F315DE" w:rsidRDefault="00F315DE" w:rsidP="009067B1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315DE" w:rsidRPr="004F303A" w14:paraId="7219BC04" w14:textId="77777777" w:rsidTr="009067B1">
        <w:tc>
          <w:tcPr>
            <w:tcW w:w="1969" w:type="dxa"/>
          </w:tcPr>
          <w:p w14:paraId="6E18633A" w14:textId="77777777" w:rsidR="00F315DE" w:rsidRDefault="00F315DE" w:rsidP="009067B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ntr</w:t>
            </w:r>
            <w:proofErr w:type="spellEnd"/>
          </w:p>
        </w:tc>
        <w:tc>
          <w:tcPr>
            <w:tcW w:w="3782" w:type="dxa"/>
          </w:tcPr>
          <w:p w14:paraId="38A3AC2B" w14:textId="77777777" w:rsidR="00F315DE" w:rsidRPr="004F303A" w:rsidRDefault="00F315DE" w:rsidP="009067B1">
            <w:pPr>
              <w:rPr>
                <w:lang w:val="en-US"/>
              </w:rPr>
            </w:pPr>
            <w:r>
              <w:t>Результат</w:t>
            </w:r>
            <w:r w:rsidRPr="004F303A">
              <w:rPr>
                <w:lang w:val="en-US"/>
              </w:rPr>
              <w:t xml:space="preserve">, </w:t>
            </w:r>
            <w:r>
              <w:t>подъезд</w:t>
            </w:r>
          </w:p>
        </w:tc>
        <w:tc>
          <w:tcPr>
            <w:tcW w:w="2874" w:type="dxa"/>
          </w:tcPr>
          <w:p w14:paraId="7A10D073" w14:textId="77777777" w:rsidR="00F315DE" w:rsidRDefault="00F315DE" w:rsidP="009067B1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04EE98D" w14:textId="77777777" w:rsidR="00F21093" w:rsidRDefault="00F21093" w:rsidP="00F21093">
      <w:pPr>
        <w:pStyle w:val="ListParagraph"/>
        <w:numPr>
          <w:ilvl w:val="0"/>
          <w:numId w:val="14"/>
        </w:numPr>
        <w:rPr>
          <w:lang w:val="en-US"/>
        </w:rPr>
      </w:pPr>
    </w:p>
    <w:p w14:paraId="4E62A90D" w14:textId="77777777"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F30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>pr1;</w:t>
      </w:r>
    </w:p>
    <w:p w14:paraId="39FC47F7" w14:textId="77777777"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F30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1E61AC51" w14:textId="77777777"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F30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part, 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>entr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proofErr w:type="gramStart"/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>level:</w:t>
      </w:r>
      <w:r w:rsidRPr="004F303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spellEnd"/>
      <w:proofErr w:type="gramEnd"/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41C743F" w14:textId="77777777" w:rsidR="004F303A" w:rsidRPr="00E54753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4F30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2A46009" w14:textId="77777777"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54753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proofErr w:type="gramStart"/>
      <w:r w:rsidRPr="004F303A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4F303A">
        <w:rPr>
          <w:rFonts w:ascii="Courier New" w:hAnsi="Courier New" w:cs="Courier New"/>
          <w:color w:val="0000FF"/>
          <w:sz w:val="20"/>
          <w:szCs w:val="20"/>
        </w:rPr>
        <w:t xml:space="preserve">'Введите номер </w:t>
      </w:r>
      <w:proofErr w:type="spellStart"/>
      <w:r w:rsidRPr="004F303A">
        <w:rPr>
          <w:rFonts w:ascii="Courier New" w:hAnsi="Courier New" w:cs="Courier New"/>
          <w:color w:val="0000FF"/>
          <w:sz w:val="20"/>
          <w:szCs w:val="20"/>
        </w:rPr>
        <w:t>квратиры</w:t>
      </w:r>
      <w:proofErr w:type="spellEnd"/>
      <w:r w:rsidRPr="004F303A">
        <w:rPr>
          <w:rFonts w:ascii="Courier New" w:hAnsi="Courier New" w:cs="Courier New"/>
          <w:color w:val="0000FF"/>
          <w:sz w:val="20"/>
          <w:szCs w:val="20"/>
        </w:rPr>
        <w:t>: '</w:t>
      </w:r>
      <w:r w:rsidRPr="004F303A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7054098" w14:textId="77777777"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</w:rPr>
        <w:t>readln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</w:rPr>
        <w:t>apart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F8BBC7F" w14:textId="77777777" w:rsidR="004F303A" w:rsidRPr="00E54753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entr</w:t>
      </w:r>
      <w:proofErr w:type="spellEnd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(apart -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E5475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6 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ECB0D3B" w14:textId="77777777" w:rsidR="004F303A" w:rsidRPr="00E54753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level :</w:t>
      </w:r>
      <w:proofErr w:type="gramEnd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= (((apart - (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6 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* (</w:t>
      </w:r>
      <w:proofErr w:type="spellStart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entr</w:t>
      </w:r>
      <w:proofErr w:type="spellEnd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 -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E5475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EC77A02" w14:textId="77777777"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F303A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4F303A">
        <w:rPr>
          <w:rFonts w:ascii="Courier New" w:hAnsi="Courier New" w:cs="Courier New"/>
          <w:color w:val="000000"/>
          <w:sz w:val="20"/>
          <w:szCs w:val="20"/>
        </w:rPr>
        <w:t>apart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4F303A">
        <w:rPr>
          <w:rFonts w:ascii="Courier New" w:hAnsi="Courier New" w:cs="Courier New"/>
          <w:color w:val="0000FF"/>
          <w:sz w:val="20"/>
          <w:szCs w:val="20"/>
        </w:rPr>
        <w:t>' квартира находится в '</w:t>
      </w:r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</w:rPr>
        <w:t>entr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4F303A">
        <w:rPr>
          <w:rFonts w:ascii="Courier New" w:hAnsi="Courier New" w:cs="Courier New"/>
          <w:color w:val="0000FF"/>
          <w:sz w:val="20"/>
          <w:szCs w:val="20"/>
        </w:rPr>
        <w:t>' подъезде, на '</w:t>
      </w:r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</w:rPr>
        <w:t>level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4F303A">
        <w:rPr>
          <w:rFonts w:ascii="Courier New" w:hAnsi="Courier New" w:cs="Courier New"/>
          <w:color w:val="0000FF"/>
          <w:sz w:val="20"/>
          <w:szCs w:val="20"/>
        </w:rPr>
        <w:t>' этаже.'</w:t>
      </w:r>
      <w:r w:rsidRPr="004F303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5A07604" w14:textId="77777777" w:rsidR="004F303A" w:rsidRPr="004F303A" w:rsidRDefault="004F303A" w:rsidP="004F303A">
      <w:pPr>
        <w:ind w:left="360"/>
        <w:rPr>
          <w:lang w:val="en-US"/>
        </w:rPr>
      </w:pPr>
      <w:proofErr w:type="spellStart"/>
      <w:r w:rsidRPr="004F303A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07DC68C0" w14:textId="77777777" w:rsidR="00F315DE" w:rsidRDefault="004F303A" w:rsidP="004F303A">
      <w:pPr>
        <w:pStyle w:val="ListParagraph"/>
        <w:numPr>
          <w:ilvl w:val="0"/>
          <w:numId w:val="14"/>
        </w:numPr>
      </w:pPr>
      <w:r w:rsidRPr="004F303A">
        <w:rPr>
          <w:noProof/>
          <w:lang w:eastAsia="ru-RU"/>
        </w:rPr>
        <w:drawing>
          <wp:inline distT="0" distB="0" distL="0" distR="0" wp14:anchorId="71E91695" wp14:editId="1614516F">
            <wp:extent cx="4602480" cy="1156481"/>
            <wp:effectExtent l="0" t="0" r="7620" b="571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35130" cy="116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3371" w14:textId="77777777" w:rsidR="00F315DE" w:rsidRDefault="00C40D1B" w:rsidP="00F315DE">
      <w:pPr>
        <w:pStyle w:val="ListParagraph"/>
        <w:numPr>
          <w:ilvl w:val="0"/>
          <w:numId w:val="14"/>
        </w:numPr>
      </w:pPr>
      <w:r>
        <w:t>Д</w:t>
      </w:r>
      <w:r w:rsidR="00B04157">
        <w:t>ля того, чтобы избежать проблем с квартирами, кратными 36 и 4 (для подъезда и этажа соответственно), пришлось вначале вычесть 1, а в конце прибавить 1. Также для корректного вычисления этажей пришлось вычесть квартиры из предыдущих подъездов.</w:t>
      </w:r>
    </w:p>
    <w:p w14:paraId="1BE1378A" w14:textId="2DA41167" w:rsidR="00F315DE" w:rsidRDefault="00F315DE" w:rsidP="00F315DE">
      <w:pPr>
        <w:pStyle w:val="ListParagraph"/>
        <w:numPr>
          <w:ilvl w:val="0"/>
          <w:numId w:val="14"/>
        </w:numPr>
      </w:pPr>
      <w:r>
        <w:t>Выяснил на каком этаже, в каком подъезде 9-этажного дома живет друг, если известен номер его квартиры, а также, что на каждом этаже располагается 4 квартиры. Номер интересующей квартиры ввёл с клавиатуры. Вывел номер подъезда и номер этажа, на котором живет друг.</w:t>
      </w:r>
    </w:p>
    <w:p w14:paraId="0A3C68A0" w14:textId="77777777" w:rsidR="00AE65E2" w:rsidRPr="00F315DE" w:rsidRDefault="00AE65E2" w:rsidP="00AE65E2"/>
    <w:sectPr w:rsidR="00AE65E2" w:rsidRPr="00F315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5BD2F3" w14:textId="77777777" w:rsidR="00E43912" w:rsidRDefault="00E43912" w:rsidP="00FE7337">
      <w:pPr>
        <w:spacing w:after="0" w:line="240" w:lineRule="auto"/>
      </w:pPr>
      <w:r>
        <w:separator/>
      </w:r>
    </w:p>
  </w:endnote>
  <w:endnote w:type="continuationSeparator" w:id="0">
    <w:p w14:paraId="18818E76" w14:textId="77777777" w:rsidR="00E43912" w:rsidRDefault="00E43912" w:rsidP="00FE7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593D08" w14:textId="77777777" w:rsidR="00E43912" w:rsidRDefault="00E43912" w:rsidP="00FE7337">
      <w:pPr>
        <w:spacing w:after="0" w:line="240" w:lineRule="auto"/>
      </w:pPr>
      <w:r>
        <w:separator/>
      </w:r>
    </w:p>
  </w:footnote>
  <w:footnote w:type="continuationSeparator" w:id="0">
    <w:p w14:paraId="7FDBA375" w14:textId="77777777" w:rsidR="00E43912" w:rsidRDefault="00E43912" w:rsidP="00FE73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26466"/>
    <w:multiLevelType w:val="hybridMultilevel"/>
    <w:tmpl w:val="D5605F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335A6"/>
    <w:multiLevelType w:val="hybridMultilevel"/>
    <w:tmpl w:val="88B03A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2566E"/>
    <w:multiLevelType w:val="hybridMultilevel"/>
    <w:tmpl w:val="AFF609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C2050"/>
    <w:multiLevelType w:val="hybridMultilevel"/>
    <w:tmpl w:val="2004A7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B52D0"/>
    <w:multiLevelType w:val="hybridMultilevel"/>
    <w:tmpl w:val="B57AB2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E02C34"/>
    <w:multiLevelType w:val="hybridMultilevel"/>
    <w:tmpl w:val="037E7C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41039D"/>
    <w:multiLevelType w:val="hybridMultilevel"/>
    <w:tmpl w:val="921A8D1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92563"/>
    <w:multiLevelType w:val="hybridMultilevel"/>
    <w:tmpl w:val="B57AB2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13119C"/>
    <w:multiLevelType w:val="hybridMultilevel"/>
    <w:tmpl w:val="900238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2679B"/>
    <w:multiLevelType w:val="hybridMultilevel"/>
    <w:tmpl w:val="079652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7A19A6"/>
    <w:multiLevelType w:val="hybridMultilevel"/>
    <w:tmpl w:val="9C9A3B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B2E28"/>
    <w:multiLevelType w:val="hybridMultilevel"/>
    <w:tmpl w:val="F6A6C6F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7138D"/>
    <w:multiLevelType w:val="hybridMultilevel"/>
    <w:tmpl w:val="2D30F0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741585"/>
    <w:multiLevelType w:val="hybridMultilevel"/>
    <w:tmpl w:val="D5605F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11"/>
  </w:num>
  <w:num w:numId="4">
    <w:abstractNumId w:val="6"/>
  </w:num>
  <w:num w:numId="5">
    <w:abstractNumId w:val="5"/>
  </w:num>
  <w:num w:numId="6">
    <w:abstractNumId w:val="9"/>
  </w:num>
  <w:num w:numId="7">
    <w:abstractNumId w:val="12"/>
  </w:num>
  <w:num w:numId="8">
    <w:abstractNumId w:val="4"/>
  </w:num>
  <w:num w:numId="9">
    <w:abstractNumId w:val="8"/>
  </w:num>
  <w:num w:numId="10">
    <w:abstractNumId w:val="3"/>
  </w:num>
  <w:num w:numId="11">
    <w:abstractNumId w:val="10"/>
  </w:num>
  <w:num w:numId="12">
    <w:abstractNumId w:val="2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tTQ0MTQ0sjAwNzVX0lEKTi0uzszPAykwrgUA7wdbUywAAAA="/>
  </w:docVars>
  <w:rsids>
    <w:rsidRoot w:val="00E268E9"/>
    <w:rsid w:val="00005DC0"/>
    <w:rsid w:val="000A2A5F"/>
    <w:rsid w:val="000F44A9"/>
    <w:rsid w:val="001125B9"/>
    <w:rsid w:val="00124BA1"/>
    <w:rsid w:val="0013120B"/>
    <w:rsid w:val="00154C2E"/>
    <w:rsid w:val="001550EB"/>
    <w:rsid w:val="00173562"/>
    <w:rsid w:val="00195A57"/>
    <w:rsid w:val="001A46B6"/>
    <w:rsid w:val="001B7537"/>
    <w:rsid w:val="001C325D"/>
    <w:rsid w:val="001D2967"/>
    <w:rsid w:val="001E1576"/>
    <w:rsid w:val="001E2FF9"/>
    <w:rsid w:val="00241C55"/>
    <w:rsid w:val="00271B85"/>
    <w:rsid w:val="0027369B"/>
    <w:rsid w:val="002A2C41"/>
    <w:rsid w:val="002B5574"/>
    <w:rsid w:val="002B58C4"/>
    <w:rsid w:val="002F0AF4"/>
    <w:rsid w:val="003026B1"/>
    <w:rsid w:val="00304528"/>
    <w:rsid w:val="003149CB"/>
    <w:rsid w:val="00360F5E"/>
    <w:rsid w:val="00364B25"/>
    <w:rsid w:val="003B0313"/>
    <w:rsid w:val="003C5049"/>
    <w:rsid w:val="003D270A"/>
    <w:rsid w:val="00403C8D"/>
    <w:rsid w:val="004073F0"/>
    <w:rsid w:val="00473D34"/>
    <w:rsid w:val="004A1F40"/>
    <w:rsid w:val="004F0BE2"/>
    <w:rsid w:val="004F303A"/>
    <w:rsid w:val="00561720"/>
    <w:rsid w:val="005C50D2"/>
    <w:rsid w:val="005D058C"/>
    <w:rsid w:val="00614D8A"/>
    <w:rsid w:val="00621F40"/>
    <w:rsid w:val="00625C33"/>
    <w:rsid w:val="00634C43"/>
    <w:rsid w:val="0063533B"/>
    <w:rsid w:val="006529F7"/>
    <w:rsid w:val="00655659"/>
    <w:rsid w:val="006A6D2B"/>
    <w:rsid w:val="006B2B0D"/>
    <w:rsid w:val="006B2C60"/>
    <w:rsid w:val="006C735E"/>
    <w:rsid w:val="006D0926"/>
    <w:rsid w:val="006D5705"/>
    <w:rsid w:val="007104E3"/>
    <w:rsid w:val="0071675E"/>
    <w:rsid w:val="00750576"/>
    <w:rsid w:val="007C2DE5"/>
    <w:rsid w:val="008137E4"/>
    <w:rsid w:val="008137E8"/>
    <w:rsid w:val="00850DF4"/>
    <w:rsid w:val="00877DA2"/>
    <w:rsid w:val="00890C6B"/>
    <w:rsid w:val="00892D26"/>
    <w:rsid w:val="00931EA8"/>
    <w:rsid w:val="00973CBF"/>
    <w:rsid w:val="009915F2"/>
    <w:rsid w:val="009D05DE"/>
    <w:rsid w:val="009D53D1"/>
    <w:rsid w:val="009E05BD"/>
    <w:rsid w:val="009E7F0F"/>
    <w:rsid w:val="00A0419F"/>
    <w:rsid w:val="00A35214"/>
    <w:rsid w:val="00A57299"/>
    <w:rsid w:val="00A830EF"/>
    <w:rsid w:val="00A8428C"/>
    <w:rsid w:val="00AB261D"/>
    <w:rsid w:val="00AB3C14"/>
    <w:rsid w:val="00AB5640"/>
    <w:rsid w:val="00AE65E2"/>
    <w:rsid w:val="00AF2123"/>
    <w:rsid w:val="00B04157"/>
    <w:rsid w:val="00B1381D"/>
    <w:rsid w:val="00B36133"/>
    <w:rsid w:val="00B561F1"/>
    <w:rsid w:val="00B733A5"/>
    <w:rsid w:val="00B7772D"/>
    <w:rsid w:val="00B84943"/>
    <w:rsid w:val="00BA0CCA"/>
    <w:rsid w:val="00BA4775"/>
    <w:rsid w:val="00BD4D7D"/>
    <w:rsid w:val="00BF5C88"/>
    <w:rsid w:val="00C00491"/>
    <w:rsid w:val="00C40D1B"/>
    <w:rsid w:val="00C66C7A"/>
    <w:rsid w:val="00C70BA1"/>
    <w:rsid w:val="00CD623B"/>
    <w:rsid w:val="00D36E4D"/>
    <w:rsid w:val="00D76A21"/>
    <w:rsid w:val="00D76D92"/>
    <w:rsid w:val="00D811FC"/>
    <w:rsid w:val="00D86B16"/>
    <w:rsid w:val="00DE7C53"/>
    <w:rsid w:val="00E268E9"/>
    <w:rsid w:val="00E43912"/>
    <w:rsid w:val="00E43DA2"/>
    <w:rsid w:val="00E54753"/>
    <w:rsid w:val="00E637C1"/>
    <w:rsid w:val="00E90CCF"/>
    <w:rsid w:val="00E930D3"/>
    <w:rsid w:val="00EA315B"/>
    <w:rsid w:val="00EB283A"/>
    <w:rsid w:val="00EB39A9"/>
    <w:rsid w:val="00EF40CE"/>
    <w:rsid w:val="00F21093"/>
    <w:rsid w:val="00F315DE"/>
    <w:rsid w:val="00F43029"/>
    <w:rsid w:val="00FA356E"/>
    <w:rsid w:val="00FD7896"/>
    <w:rsid w:val="00FE7337"/>
    <w:rsid w:val="00FF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2DBCC"/>
  <w15:chartTrackingRefBased/>
  <w15:docId w15:val="{ABD2DCE7-CBB5-43B5-9052-26BBEDD6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73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56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68E9"/>
    <w:pPr>
      <w:ind w:left="720"/>
      <w:contextualSpacing/>
    </w:pPr>
  </w:style>
  <w:style w:type="table" w:styleId="TableGrid">
    <w:name w:val="Table Grid"/>
    <w:basedOn w:val="TableNormal"/>
    <w:uiPriority w:val="39"/>
    <w:rsid w:val="005617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D296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E733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337"/>
  </w:style>
  <w:style w:type="paragraph" w:styleId="Footer">
    <w:name w:val="footer"/>
    <w:basedOn w:val="Normal"/>
    <w:link w:val="FooterChar"/>
    <w:uiPriority w:val="99"/>
    <w:unhideWhenUsed/>
    <w:rsid w:val="00FE733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337"/>
  </w:style>
  <w:style w:type="character" w:customStyle="1" w:styleId="Heading1Char">
    <w:name w:val="Heading 1 Char"/>
    <w:basedOn w:val="DefaultParagraphFont"/>
    <w:link w:val="Heading1"/>
    <w:uiPriority w:val="9"/>
    <w:rsid w:val="00FE7337"/>
    <w:rPr>
      <w:rFonts w:asciiTheme="majorHAnsi" w:eastAsiaTheme="majorEastAsia" w:hAnsiTheme="majorHAnsi" w:cstheme="majorBidi"/>
      <w:color w:val="2F5496"/>
      <w:sz w:val="32"/>
      <w:szCs w:val="32"/>
    </w:rPr>
  </w:style>
  <w:style w:type="paragraph" w:styleId="NoSpacing">
    <w:name w:val="No Spacing"/>
    <w:uiPriority w:val="1"/>
    <w:qFormat/>
    <w:rsid w:val="00AE65E2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B5640"/>
    <w:rPr>
      <w:rFonts w:asciiTheme="majorHAnsi" w:eastAsiaTheme="majorEastAsia" w:hAnsiTheme="majorHAnsi" w:cstheme="majorBidi"/>
      <w:color w:val="2F549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FAC8C-9EE5-490E-80EC-B5B72C942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8</Pages>
  <Words>868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5</cp:revision>
  <dcterms:created xsi:type="dcterms:W3CDTF">2018-09-10T07:44:00Z</dcterms:created>
  <dcterms:modified xsi:type="dcterms:W3CDTF">2020-10-09T21:52:00Z</dcterms:modified>
</cp:coreProperties>
</file>